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26D" w:rsidRPr="005A3733" w:rsidRDefault="00C642FC" w:rsidP="005A3733">
      <w:pPr>
        <w:jc w:val="center"/>
        <w:rPr>
          <w:color w:val="CC00CC"/>
          <w:sz w:val="56"/>
          <w:szCs w:val="56"/>
        </w:rPr>
      </w:pPr>
      <w:r>
        <w:rPr>
          <w:noProof/>
          <w:lang w:eastAsia="en-GB"/>
        </w:rPr>
        <w:drawing>
          <wp:inline distT="0" distB="0" distL="0" distR="0">
            <wp:extent cx="676275" cy="676275"/>
            <wp:effectExtent l="0" t="0" r="9525" b="9525"/>
            <wp:docPr id="1" name="Picture 1" descr="Parents' Evening - Parent Details Log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rents' Evening - Parent Details Logi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A3733">
        <w:rPr>
          <w:rFonts w:ascii="Roboto" w:hAnsi="Roboto"/>
          <w:noProof/>
          <w:color w:val="2962FF"/>
          <w:lang w:eastAsia="en-GB"/>
        </w:rPr>
        <mc:AlternateContent>
          <mc:Choice Requires="wps">
            <w:drawing>
              <wp:inline distT="0" distB="0" distL="0" distR="0" wp14:anchorId="575F0EF2" wp14:editId="003A6AE0">
                <wp:extent cx="304800" cy="304800"/>
                <wp:effectExtent l="0" t="0" r="0" b="0"/>
                <wp:docPr id="2" name="AutoShape 2" descr="Rainbow Images, Stock Photos &amp; Vectors | Shutterstock">
                  <a:hlinkClick xmlns:a="http://schemas.openxmlformats.org/drawingml/2006/main" r:id="rId9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8818E47" id="AutoShape 2" o:spid="_x0000_s1026" alt="Rainbow Images, Stock Photos &amp; Vectors | Shutterstock" href="https://www.google.co.uk/url?sa=i&amp;url=https%3A%2F%2Fwww.shutterstock.com%2Fsearch%2Frainbow&amp;psig=AOvVaw2eAmJii8sfeaMg5P_gmpe2&amp;ust=1588095617750000&amp;source=images&amp;cd=vfe&amp;ved=0CAIQjRxqFwoTCOD-uLOTiekCFQAAAAAdAAAAABAD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>
        <w:rPr>
          <w:b/>
          <w:sz w:val="52"/>
          <w:szCs w:val="52"/>
          <w:u w:val="single"/>
        </w:rPr>
        <w:t>LV</w:t>
      </w:r>
      <w:r w:rsidR="00AB47B2" w:rsidRPr="00472C64">
        <w:rPr>
          <w:b/>
          <w:sz w:val="52"/>
          <w:szCs w:val="52"/>
          <w:u w:val="single"/>
        </w:rPr>
        <w:t xml:space="preserve">PS </w:t>
      </w:r>
      <w:r w:rsidR="0019285B" w:rsidRPr="00472C64">
        <w:rPr>
          <w:b/>
          <w:sz w:val="52"/>
          <w:szCs w:val="52"/>
          <w:u w:val="single"/>
        </w:rPr>
        <w:t>Health Week</w:t>
      </w:r>
      <w:r w:rsidR="005A3733" w:rsidRPr="00472C64">
        <w:rPr>
          <w:b/>
          <w:sz w:val="52"/>
          <w:szCs w:val="52"/>
        </w:rPr>
        <w:t xml:space="preserve"> </w:t>
      </w:r>
      <w:r>
        <w:rPr>
          <w:noProof/>
          <w:lang w:eastAsia="en-GB"/>
        </w:rPr>
        <w:drawing>
          <wp:inline distT="0" distB="0" distL="0" distR="0" wp14:anchorId="72373F8D" wp14:editId="4C8E0866">
            <wp:extent cx="676275" cy="676275"/>
            <wp:effectExtent l="0" t="0" r="9525" b="9525"/>
            <wp:docPr id="3" name="Picture 3" descr="Parents' Evening - Parent Details Log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rents' Evening - Parent Details Logi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4E72" w:rsidRPr="009B4C37" w:rsidRDefault="00C642FC" w:rsidP="005A3733">
      <w:pPr>
        <w:jc w:val="center"/>
        <w:rPr>
          <w:sz w:val="44"/>
          <w:szCs w:val="52"/>
        </w:rPr>
      </w:pPr>
      <w:r>
        <w:rPr>
          <w:sz w:val="44"/>
          <w:szCs w:val="52"/>
        </w:rPr>
        <w:t>Welcome to our Health Fortnight</w:t>
      </w:r>
      <w:r w:rsidR="00472C64" w:rsidRPr="009B4C37">
        <w:rPr>
          <w:sz w:val="44"/>
          <w:szCs w:val="52"/>
        </w:rPr>
        <w:t xml:space="preserve"> 2020</w:t>
      </w:r>
      <w:r w:rsidR="009B4E72" w:rsidRPr="009B4C37">
        <w:rPr>
          <w:sz w:val="44"/>
          <w:szCs w:val="52"/>
        </w:rPr>
        <w:t>.</w:t>
      </w:r>
    </w:p>
    <w:p w:rsidR="009B4E72" w:rsidRPr="00472C64" w:rsidRDefault="00472C64" w:rsidP="00472C64">
      <w:pPr>
        <w:rPr>
          <w:sz w:val="36"/>
          <w:szCs w:val="52"/>
        </w:rPr>
      </w:pPr>
      <w:r w:rsidRPr="00472C64">
        <w:rPr>
          <w:sz w:val="36"/>
          <w:szCs w:val="52"/>
        </w:rPr>
        <w:t>From the</w:t>
      </w:r>
      <w:r w:rsidR="00C642FC">
        <w:rPr>
          <w:sz w:val="36"/>
          <w:szCs w:val="52"/>
        </w:rPr>
        <w:t xml:space="preserve"> </w:t>
      </w:r>
      <w:r w:rsidR="00C642FC" w:rsidRPr="00671B62">
        <w:rPr>
          <w:b/>
          <w:sz w:val="36"/>
          <w:szCs w:val="52"/>
        </w:rPr>
        <w:t>15th</w:t>
      </w:r>
      <w:r w:rsidR="00853E6C">
        <w:rPr>
          <w:b/>
          <w:sz w:val="36"/>
          <w:szCs w:val="52"/>
        </w:rPr>
        <w:t xml:space="preserve"> June</w:t>
      </w:r>
      <w:r w:rsidR="00AB47B2" w:rsidRPr="00472C64">
        <w:rPr>
          <w:b/>
          <w:sz w:val="36"/>
          <w:szCs w:val="52"/>
        </w:rPr>
        <w:t xml:space="preserve"> </w:t>
      </w:r>
      <w:r w:rsidRPr="00472C64">
        <w:rPr>
          <w:b/>
          <w:sz w:val="36"/>
          <w:szCs w:val="52"/>
        </w:rPr>
        <w:t xml:space="preserve">until the </w:t>
      </w:r>
      <w:r w:rsidR="00C642FC">
        <w:rPr>
          <w:b/>
          <w:sz w:val="36"/>
          <w:szCs w:val="52"/>
        </w:rPr>
        <w:t>26</w:t>
      </w:r>
      <w:r w:rsidR="00AB47B2" w:rsidRPr="00472C64">
        <w:rPr>
          <w:b/>
          <w:sz w:val="36"/>
          <w:szCs w:val="52"/>
          <w:vertAlign w:val="superscript"/>
        </w:rPr>
        <w:t>th</w:t>
      </w:r>
      <w:r w:rsidR="00AB47B2" w:rsidRPr="00472C64">
        <w:rPr>
          <w:b/>
          <w:sz w:val="36"/>
          <w:szCs w:val="52"/>
        </w:rPr>
        <w:t xml:space="preserve"> June</w:t>
      </w:r>
      <w:r w:rsidR="009B4E72" w:rsidRPr="00472C64">
        <w:rPr>
          <w:sz w:val="36"/>
          <w:szCs w:val="52"/>
        </w:rPr>
        <w:t xml:space="preserve"> we would like y</w:t>
      </w:r>
      <w:r w:rsidR="00956942">
        <w:rPr>
          <w:sz w:val="36"/>
          <w:szCs w:val="52"/>
        </w:rPr>
        <w:t>ou to try and complete as many h</w:t>
      </w:r>
      <w:r w:rsidR="009B4E72" w:rsidRPr="00472C64">
        <w:rPr>
          <w:sz w:val="36"/>
          <w:szCs w:val="52"/>
        </w:rPr>
        <w:t>ealthy activities as you can a</w:t>
      </w:r>
      <w:r w:rsidR="00786775" w:rsidRPr="00472C64">
        <w:rPr>
          <w:sz w:val="36"/>
          <w:szCs w:val="52"/>
        </w:rPr>
        <w:t>nd</w:t>
      </w:r>
      <w:r w:rsidR="009B4E72" w:rsidRPr="00472C64">
        <w:rPr>
          <w:sz w:val="36"/>
          <w:szCs w:val="52"/>
        </w:rPr>
        <w:t xml:space="preserve"> keep a log of these below.</w:t>
      </w:r>
      <w:r w:rsidRPr="00472C64">
        <w:rPr>
          <w:sz w:val="36"/>
          <w:szCs w:val="52"/>
        </w:rPr>
        <w:t xml:space="preserve"> </w:t>
      </w:r>
      <w:r w:rsidR="009B4E72" w:rsidRPr="00472C64">
        <w:rPr>
          <w:sz w:val="36"/>
          <w:szCs w:val="52"/>
        </w:rPr>
        <w:t>Have fun and we look forward to seeing what you have been getting up to.</w:t>
      </w:r>
    </w:p>
    <w:p w:rsidR="005A3733" w:rsidRPr="00472C64" w:rsidRDefault="005A3733" w:rsidP="005A3733">
      <w:pPr>
        <w:jc w:val="center"/>
        <w:rPr>
          <w:b/>
          <w:color w:val="0070C0"/>
          <w:sz w:val="40"/>
          <w:szCs w:val="52"/>
        </w:rPr>
      </w:pPr>
      <w:r w:rsidRPr="00472C64">
        <w:rPr>
          <w:b/>
          <w:color w:val="0070C0"/>
          <w:sz w:val="40"/>
          <w:szCs w:val="52"/>
        </w:rPr>
        <w:t>Name</w:t>
      </w:r>
      <w:r w:rsidR="00786775" w:rsidRPr="00472C64">
        <w:rPr>
          <w:b/>
          <w:color w:val="0070C0"/>
          <w:sz w:val="40"/>
          <w:szCs w:val="52"/>
        </w:rPr>
        <w:t xml:space="preserve">: </w:t>
      </w:r>
      <w:r w:rsidRPr="00472C64">
        <w:rPr>
          <w:b/>
          <w:color w:val="0070C0"/>
          <w:sz w:val="40"/>
          <w:szCs w:val="52"/>
        </w:rPr>
        <w:t>_______</w:t>
      </w:r>
      <w:r w:rsidR="0019285B" w:rsidRPr="00472C64">
        <w:rPr>
          <w:b/>
          <w:color w:val="0070C0"/>
          <w:sz w:val="40"/>
          <w:szCs w:val="52"/>
        </w:rPr>
        <w:t>___</w:t>
      </w:r>
      <w:r w:rsidR="00472C64">
        <w:rPr>
          <w:b/>
          <w:color w:val="0070C0"/>
          <w:sz w:val="40"/>
          <w:szCs w:val="52"/>
        </w:rPr>
        <w:t>_________</w:t>
      </w:r>
      <w:r w:rsidR="0019285B" w:rsidRPr="00472C64">
        <w:rPr>
          <w:b/>
          <w:color w:val="0070C0"/>
          <w:sz w:val="40"/>
          <w:szCs w:val="52"/>
        </w:rPr>
        <w:t>___ Class:</w:t>
      </w:r>
      <w:r w:rsidR="009D3084" w:rsidRPr="00472C64">
        <w:rPr>
          <w:b/>
          <w:color w:val="0070C0"/>
          <w:sz w:val="40"/>
          <w:szCs w:val="52"/>
        </w:rPr>
        <w:t>_________ House:___</w:t>
      </w:r>
      <w:r w:rsidR="00472C64">
        <w:rPr>
          <w:b/>
          <w:color w:val="0070C0"/>
          <w:sz w:val="40"/>
          <w:szCs w:val="52"/>
        </w:rPr>
        <w:t>____</w:t>
      </w:r>
      <w:r w:rsidR="009D3084" w:rsidRPr="00472C64">
        <w:rPr>
          <w:b/>
          <w:color w:val="0070C0"/>
          <w:sz w:val="40"/>
          <w:szCs w:val="52"/>
        </w:rPr>
        <w:t>_______________</w:t>
      </w:r>
    </w:p>
    <w:tbl>
      <w:tblPr>
        <w:tblStyle w:val="TableGrid"/>
        <w:tblW w:w="15578" w:type="dxa"/>
        <w:tblInd w:w="-5" w:type="dxa"/>
        <w:tblLook w:val="04A0" w:firstRow="1" w:lastRow="0" w:firstColumn="1" w:lastColumn="0" w:noHBand="0" w:noVBand="1"/>
      </w:tblPr>
      <w:tblGrid>
        <w:gridCol w:w="2289"/>
        <w:gridCol w:w="2237"/>
        <w:gridCol w:w="2700"/>
        <w:gridCol w:w="2911"/>
        <w:gridCol w:w="2868"/>
        <w:gridCol w:w="2573"/>
      </w:tblGrid>
      <w:tr w:rsidR="00493069" w:rsidRPr="008E45F4" w:rsidTr="00493069">
        <w:trPr>
          <w:trHeight w:val="463"/>
        </w:trPr>
        <w:tc>
          <w:tcPr>
            <w:tcW w:w="2289" w:type="dxa"/>
          </w:tcPr>
          <w:p w:rsidR="00493069" w:rsidRPr="008E45F4" w:rsidRDefault="00671B62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  <w:r>
              <w:rPr>
                <w:b/>
                <w:color w:val="0070C0"/>
                <w:sz w:val="36"/>
                <w:szCs w:val="36"/>
              </w:rPr>
              <w:t>Week 1</w:t>
            </w:r>
          </w:p>
        </w:tc>
        <w:tc>
          <w:tcPr>
            <w:tcW w:w="2237" w:type="dxa"/>
          </w:tcPr>
          <w:p w:rsidR="00493069" w:rsidRPr="008E45F4" w:rsidRDefault="00493069" w:rsidP="00AB47B2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Monday </w:t>
            </w:r>
          </w:p>
          <w:p w:rsidR="00493069" w:rsidRPr="008E45F4" w:rsidRDefault="00493069" w:rsidP="00AB47B2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700" w:type="dxa"/>
          </w:tcPr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Tuesday </w:t>
            </w:r>
          </w:p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911" w:type="dxa"/>
          </w:tcPr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Wednesday </w:t>
            </w:r>
          </w:p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868" w:type="dxa"/>
          </w:tcPr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Thursday </w:t>
            </w:r>
          </w:p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573" w:type="dxa"/>
          </w:tcPr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Friday </w:t>
            </w:r>
          </w:p>
          <w:p w:rsidR="00493069" w:rsidRPr="008E45F4" w:rsidRDefault="00493069" w:rsidP="005A3733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</w:tr>
      <w:tr w:rsidR="00493069" w:rsidTr="00BE1433">
        <w:trPr>
          <w:trHeight w:val="2313"/>
        </w:trPr>
        <w:tc>
          <w:tcPr>
            <w:tcW w:w="2289" w:type="dxa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  <w:p w:rsidR="00493069" w:rsidRPr="00FE49DB" w:rsidRDefault="00493069" w:rsidP="00472C64">
            <w:pPr>
              <w:jc w:val="center"/>
              <w:rPr>
                <w:color w:val="CC00CC"/>
                <w:sz w:val="36"/>
                <w:szCs w:val="36"/>
              </w:rPr>
            </w:pPr>
            <w:r w:rsidRPr="00472C64">
              <w:rPr>
                <w:b/>
                <w:color w:val="0070C0"/>
                <w:sz w:val="28"/>
                <w:szCs w:val="36"/>
              </w:rPr>
              <w:t xml:space="preserve">What did you do to be </w:t>
            </w:r>
            <w:r>
              <w:rPr>
                <w:b/>
                <w:color w:val="0070C0"/>
                <w:sz w:val="28"/>
                <w:szCs w:val="36"/>
              </w:rPr>
              <w:t>healthy</w:t>
            </w:r>
            <w:r w:rsidRPr="00472C64">
              <w:rPr>
                <w:b/>
                <w:color w:val="0070C0"/>
                <w:sz w:val="28"/>
                <w:szCs w:val="36"/>
              </w:rPr>
              <w:t xml:space="preserve"> today?</w:t>
            </w:r>
          </w:p>
        </w:tc>
        <w:tc>
          <w:tcPr>
            <w:tcW w:w="2237" w:type="dxa"/>
          </w:tcPr>
          <w:p w:rsidR="00493069" w:rsidRPr="00AB47B2" w:rsidRDefault="00493069" w:rsidP="00AB47B2">
            <w:pPr>
              <w:jc w:val="center"/>
              <w:rPr>
                <w:b/>
                <w:sz w:val="28"/>
                <w:szCs w:val="36"/>
              </w:rPr>
            </w:pPr>
            <w:r w:rsidRPr="00AB47B2">
              <w:rPr>
                <w:b/>
                <w:sz w:val="28"/>
                <w:szCs w:val="36"/>
              </w:rPr>
              <w:t>Sports Day</w:t>
            </w:r>
          </w:p>
          <w:p w:rsidR="00493069" w:rsidRPr="00FE49DB" w:rsidRDefault="00493069" w:rsidP="00AB47B2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700" w:type="dxa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911" w:type="dxa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868" w:type="dxa"/>
            <w:shd w:val="clear" w:color="auto" w:fill="auto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573" w:type="dxa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</w:tr>
      <w:tr w:rsidR="00493069" w:rsidTr="00493069">
        <w:trPr>
          <w:trHeight w:val="68"/>
        </w:trPr>
        <w:tc>
          <w:tcPr>
            <w:tcW w:w="2289" w:type="dxa"/>
          </w:tcPr>
          <w:p w:rsidR="00C642FC" w:rsidRDefault="00493069" w:rsidP="005A3733">
            <w:pPr>
              <w:jc w:val="center"/>
              <w:rPr>
                <w:b/>
                <w:color w:val="0070C0"/>
                <w:sz w:val="24"/>
                <w:szCs w:val="36"/>
              </w:rPr>
            </w:pPr>
            <w:r>
              <w:rPr>
                <w:b/>
                <w:color w:val="0070C0"/>
                <w:sz w:val="24"/>
                <w:szCs w:val="36"/>
              </w:rPr>
              <w:t>Did you com</w:t>
            </w:r>
            <w:r w:rsidR="00C642FC">
              <w:rPr>
                <w:b/>
                <w:color w:val="0070C0"/>
                <w:sz w:val="24"/>
                <w:szCs w:val="36"/>
              </w:rPr>
              <w:t>plete the daily PE Challenge on twitter?</w:t>
            </w:r>
          </w:p>
          <w:p w:rsidR="00C642FC" w:rsidRPr="00BE1433" w:rsidRDefault="00C642FC" w:rsidP="00BE1433">
            <w:pPr>
              <w:jc w:val="center"/>
              <w:rPr>
                <w:rFonts w:ascii="Helvetica" w:hAnsi="Helvetica"/>
                <w:color w:val="333333"/>
                <w:shd w:val="clear" w:color="auto" w:fill="FFFFFF"/>
              </w:rPr>
            </w:pPr>
            <w:r>
              <w:rPr>
                <w:rFonts w:ascii="Helvetica" w:hAnsi="Helvetica"/>
                <w:color w:val="333333"/>
                <w:shd w:val="clear" w:color="auto" w:fill="FFFFFF"/>
              </w:rPr>
              <w:t xml:space="preserve">  @WLPENetwork</w:t>
            </w:r>
            <w:r w:rsidR="00BE1433">
              <w:rPr>
                <w:rFonts w:ascii="Helvetica" w:hAnsi="Helvetica"/>
                <w:color w:val="333333"/>
                <w:shd w:val="clear" w:color="auto" w:fill="FFFFFF"/>
              </w:rPr>
              <w:t xml:space="preserve"> </w:t>
            </w:r>
            <w:r w:rsidR="00BE1433">
              <w:rPr>
                <w:rFonts w:ascii="Helvetica" w:hAnsi="Helvetica"/>
                <w:color w:val="333333"/>
                <w:shd w:val="clear" w:color="auto" w:fill="FFFFFF"/>
              </w:rPr>
              <w:t>Look out for additional challenges on @LVPSsportandPE</w:t>
            </w:r>
          </w:p>
        </w:tc>
        <w:tc>
          <w:tcPr>
            <w:tcW w:w="2237" w:type="dxa"/>
          </w:tcPr>
          <w:p w:rsidR="00493069" w:rsidRPr="00AB47B2" w:rsidRDefault="00493069" w:rsidP="00AB47B2">
            <w:pPr>
              <w:jc w:val="center"/>
              <w:rPr>
                <w:b/>
                <w:sz w:val="28"/>
                <w:szCs w:val="36"/>
              </w:rPr>
            </w:pPr>
          </w:p>
        </w:tc>
        <w:tc>
          <w:tcPr>
            <w:tcW w:w="2700" w:type="dxa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911" w:type="dxa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868" w:type="dxa"/>
            <w:shd w:val="clear" w:color="auto" w:fill="auto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573" w:type="dxa"/>
          </w:tcPr>
          <w:p w:rsidR="00493069" w:rsidRPr="00FE49DB" w:rsidRDefault="00493069" w:rsidP="005A3733">
            <w:pPr>
              <w:jc w:val="center"/>
              <w:rPr>
                <w:color w:val="CC00CC"/>
                <w:sz w:val="36"/>
                <w:szCs w:val="36"/>
              </w:rPr>
            </w:pPr>
          </w:p>
        </w:tc>
      </w:tr>
    </w:tbl>
    <w:p w:rsidR="00671B62" w:rsidRPr="005A3733" w:rsidRDefault="00671B62" w:rsidP="00671B62">
      <w:pPr>
        <w:jc w:val="center"/>
        <w:rPr>
          <w:color w:val="CC00CC"/>
          <w:sz w:val="56"/>
          <w:szCs w:val="56"/>
        </w:rPr>
      </w:pPr>
      <w:r>
        <w:rPr>
          <w:noProof/>
          <w:lang w:eastAsia="en-GB"/>
        </w:rPr>
        <w:lastRenderedPageBreak/>
        <w:drawing>
          <wp:inline distT="0" distB="0" distL="0" distR="0" wp14:anchorId="0AED5DCB" wp14:editId="4F33FB41">
            <wp:extent cx="676275" cy="676275"/>
            <wp:effectExtent l="0" t="0" r="9525" b="9525"/>
            <wp:docPr id="6" name="Picture 6" descr="Parents' Evening - Parent Details Log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rents' Evening - Parent Details Logi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Roboto" w:hAnsi="Roboto"/>
          <w:noProof/>
          <w:color w:val="2962FF"/>
          <w:lang w:eastAsia="en-GB"/>
        </w:rPr>
        <mc:AlternateContent>
          <mc:Choice Requires="wps">
            <w:drawing>
              <wp:inline distT="0" distB="0" distL="0" distR="0" wp14:anchorId="183ADA87" wp14:editId="24DE2325">
                <wp:extent cx="304800" cy="304800"/>
                <wp:effectExtent l="0" t="0" r="0" b="0"/>
                <wp:docPr id="4" name="AutoShape 2" descr="Rainbow Images, Stock Photos &amp; Vectors | Shutterstock">
                  <a:hlinkClick xmlns:a="http://schemas.openxmlformats.org/drawingml/2006/main" r:id="rId9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4B6FCF3" id="AutoShape 2" o:spid="_x0000_s1026" alt="Rainbow Images, Stock Photos &amp; Vectors | Shutterstock" href="https://www.google.co.uk/url?sa=i&amp;url=https%3A%2F%2Fwww.shutterstock.com%2Fsearch%2Frainbow&amp;psig=AOvVaw2eAmJii8sfeaMg5P_gmpe2&amp;ust=1588095617750000&amp;source=images&amp;cd=vfe&amp;ved=0CAIQjRxqFwoTCOD-uLOTiekCFQAAAAAdAAAAABAD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>
        <w:rPr>
          <w:b/>
          <w:sz w:val="52"/>
          <w:szCs w:val="52"/>
          <w:u w:val="single"/>
        </w:rPr>
        <w:t>LV</w:t>
      </w:r>
      <w:r w:rsidRPr="00472C64">
        <w:rPr>
          <w:b/>
          <w:sz w:val="52"/>
          <w:szCs w:val="52"/>
          <w:u w:val="single"/>
        </w:rPr>
        <w:t>PS Health Week</w:t>
      </w:r>
      <w:r w:rsidRPr="00472C64">
        <w:rPr>
          <w:b/>
          <w:sz w:val="52"/>
          <w:szCs w:val="52"/>
        </w:rPr>
        <w:t xml:space="preserve"> </w:t>
      </w:r>
      <w:r>
        <w:rPr>
          <w:noProof/>
          <w:lang w:eastAsia="en-GB"/>
        </w:rPr>
        <w:drawing>
          <wp:inline distT="0" distB="0" distL="0" distR="0" wp14:anchorId="78F6FB75" wp14:editId="3619C079">
            <wp:extent cx="676275" cy="676275"/>
            <wp:effectExtent l="0" t="0" r="9525" b="9525"/>
            <wp:docPr id="8" name="Picture 8" descr="Parents' Evening - Parent Details Log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rents' Evening - Parent Details Logi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1B62" w:rsidRPr="009B4C37" w:rsidRDefault="00671B62" w:rsidP="00671B62">
      <w:pPr>
        <w:jc w:val="center"/>
        <w:rPr>
          <w:sz w:val="44"/>
          <w:szCs w:val="52"/>
        </w:rPr>
      </w:pPr>
      <w:r>
        <w:rPr>
          <w:sz w:val="44"/>
          <w:szCs w:val="52"/>
        </w:rPr>
        <w:t>Welcome to our Health Fortnight</w:t>
      </w:r>
      <w:r w:rsidRPr="009B4C37">
        <w:rPr>
          <w:sz w:val="44"/>
          <w:szCs w:val="52"/>
        </w:rPr>
        <w:t xml:space="preserve"> 2020.</w:t>
      </w:r>
    </w:p>
    <w:p w:rsidR="00671B62" w:rsidRPr="00472C64" w:rsidRDefault="00671B62" w:rsidP="00671B62">
      <w:pPr>
        <w:rPr>
          <w:sz w:val="36"/>
          <w:szCs w:val="52"/>
        </w:rPr>
      </w:pPr>
      <w:r w:rsidRPr="00472C64">
        <w:rPr>
          <w:sz w:val="36"/>
          <w:szCs w:val="52"/>
        </w:rPr>
        <w:t>From the</w:t>
      </w:r>
      <w:r>
        <w:rPr>
          <w:sz w:val="36"/>
          <w:szCs w:val="52"/>
        </w:rPr>
        <w:t xml:space="preserve"> </w:t>
      </w:r>
      <w:r w:rsidRPr="00671B62">
        <w:rPr>
          <w:b/>
          <w:sz w:val="36"/>
          <w:szCs w:val="52"/>
        </w:rPr>
        <w:t>15th</w:t>
      </w:r>
      <w:r>
        <w:rPr>
          <w:b/>
          <w:sz w:val="36"/>
          <w:szCs w:val="52"/>
        </w:rPr>
        <w:t xml:space="preserve"> June</w:t>
      </w:r>
      <w:r w:rsidRPr="00472C64">
        <w:rPr>
          <w:b/>
          <w:sz w:val="36"/>
          <w:szCs w:val="52"/>
        </w:rPr>
        <w:t xml:space="preserve"> until the </w:t>
      </w:r>
      <w:r>
        <w:rPr>
          <w:b/>
          <w:sz w:val="36"/>
          <w:szCs w:val="52"/>
        </w:rPr>
        <w:t>26</w:t>
      </w:r>
      <w:r w:rsidRPr="00472C64">
        <w:rPr>
          <w:b/>
          <w:sz w:val="36"/>
          <w:szCs w:val="52"/>
          <w:vertAlign w:val="superscript"/>
        </w:rPr>
        <w:t>th</w:t>
      </w:r>
      <w:r w:rsidRPr="00472C64">
        <w:rPr>
          <w:b/>
          <w:sz w:val="36"/>
          <w:szCs w:val="52"/>
        </w:rPr>
        <w:t xml:space="preserve"> June</w:t>
      </w:r>
      <w:r w:rsidRPr="00472C64">
        <w:rPr>
          <w:sz w:val="36"/>
          <w:szCs w:val="52"/>
        </w:rPr>
        <w:t xml:space="preserve"> we would like y</w:t>
      </w:r>
      <w:r>
        <w:rPr>
          <w:sz w:val="36"/>
          <w:szCs w:val="52"/>
        </w:rPr>
        <w:t>ou to try and complete as many h</w:t>
      </w:r>
      <w:r w:rsidRPr="00472C64">
        <w:rPr>
          <w:sz w:val="36"/>
          <w:szCs w:val="52"/>
        </w:rPr>
        <w:t>ealthy activities as you can and keep a log of these below. Have fun and we look forward to seeing what you have been getting up to.</w:t>
      </w:r>
    </w:p>
    <w:p w:rsidR="00671B62" w:rsidRPr="00472C64" w:rsidRDefault="00671B62" w:rsidP="00671B62">
      <w:pPr>
        <w:jc w:val="center"/>
        <w:rPr>
          <w:b/>
          <w:color w:val="0070C0"/>
          <w:sz w:val="40"/>
          <w:szCs w:val="52"/>
        </w:rPr>
      </w:pPr>
      <w:r w:rsidRPr="00472C64">
        <w:rPr>
          <w:b/>
          <w:color w:val="0070C0"/>
          <w:sz w:val="40"/>
          <w:szCs w:val="52"/>
        </w:rPr>
        <w:t>Name: __________</w:t>
      </w:r>
      <w:r>
        <w:rPr>
          <w:b/>
          <w:color w:val="0070C0"/>
          <w:sz w:val="40"/>
          <w:szCs w:val="52"/>
        </w:rPr>
        <w:t>_________</w:t>
      </w:r>
      <w:r w:rsidRPr="00472C64">
        <w:rPr>
          <w:b/>
          <w:color w:val="0070C0"/>
          <w:sz w:val="40"/>
          <w:szCs w:val="52"/>
        </w:rPr>
        <w:t>___ Class:_________ House:___</w:t>
      </w:r>
      <w:r>
        <w:rPr>
          <w:b/>
          <w:color w:val="0070C0"/>
          <w:sz w:val="40"/>
          <w:szCs w:val="52"/>
        </w:rPr>
        <w:t>____</w:t>
      </w:r>
      <w:r w:rsidRPr="00472C64">
        <w:rPr>
          <w:b/>
          <w:color w:val="0070C0"/>
          <w:sz w:val="40"/>
          <w:szCs w:val="52"/>
        </w:rPr>
        <w:t>_______________</w:t>
      </w:r>
    </w:p>
    <w:tbl>
      <w:tblPr>
        <w:tblStyle w:val="TableGrid"/>
        <w:tblW w:w="15578" w:type="dxa"/>
        <w:tblInd w:w="-5" w:type="dxa"/>
        <w:tblLook w:val="04A0" w:firstRow="1" w:lastRow="0" w:firstColumn="1" w:lastColumn="0" w:noHBand="0" w:noVBand="1"/>
      </w:tblPr>
      <w:tblGrid>
        <w:gridCol w:w="2289"/>
        <w:gridCol w:w="2237"/>
        <w:gridCol w:w="2700"/>
        <w:gridCol w:w="2911"/>
        <w:gridCol w:w="2868"/>
        <w:gridCol w:w="2573"/>
      </w:tblGrid>
      <w:tr w:rsidR="00671B62" w:rsidRPr="008E45F4" w:rsidTr="001E1666">
        <w:trPr>
          <w:trHeight w:val="463"/>
        </w:trPr>
        <w:tc>
          <w:tcPr>
            <w:tcW w:w="2289" w:type="dxa"/>
          </w:tcPr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  <w:r>
              <w:rPr>
                <w:b/>
                <w:color w:val="0070C0"/>
                <w:sz w:val="36"/>
                <w:szCs w:val="36"/>
              </w:rPr>
              <w:t>Week 2</w:t>
            </w:r>
          </w:p>
        </w:tc>
        <w:tc>
          <w:tcPr>
            <w:tcW w:w="2237" w:type="dxa"/>
          </w:tcPr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Monday </w:t>
            </w:r>
          </w:p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700" w:type="dxa"/>
          </w:tcPr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Tuesday </w:t>
            </w:r>
          </w:p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911" w:type="dxa"/>
          </w:tcPr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Wednesday </w:t>
            </w:r>
          </w:p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868" w:type="dxa"/>
          </w:tcPr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Thursday </w:t>
            </w:r>
          </w:p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  <w:tc>
          <w:tcPr>
            <w:tcW w:w="2573" w:type="dxa"/>
          </w:tcPr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  <w:r w:rsidRPr="008E45F4">
              <w:rPr>
                <w:b/>
                <w:color w:val="0070C0"/>
                <w:sz w:val="36"/>
                <w:szCs w:val="36"/>
              </w:rPr>
              <w:t xml:space="preserve">Friday </w:t>
            </w:r>
          </w:p>
          <w:p w:rsidR="00671B62" w:rsidRPr="008E45F4" w:rsidRDefault="00671B62" w:rsidP="001E1666">
            <w:pPr>
              <w:jc w:val="center"/>
              <w:rPr>
                <w:b/>
                <w:color w:val="0070C0"/>
                <w:sz w:val="36"/>
                <w:szCs w:val="36"/>
              </w:rPr>
            </w:pPr>
          </w:p>
        </w:tc>
      </w:tr>
      <w:tr w:rsidR="00671B62" w:rsidTr="00BE1433">
        <w:trPr>
          <w:trHeight w:val="2597"/>
        </w:trPr>
        <w:tc>
          <w:tcPr>
            <w:tcW w:w="2289" w:type="dxa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  <w:r w:rsidRPr="00472C64">
              <w:rPr>
                <w:b/>
                <w:color w:val="0070C0"/>
                <w:sz w:val="28"/>
                <w:szCs w:val="36"/>
              </w:rPr>
              <w:t xml:space="preserve">What did you do to be </w:t>
            </w:r>
            <w:r>
              <w:rPr>
                <w:b/>
                <w:color w:val="0070C0"/>
                <w:sz w:val="28"/>
                <w:szCs w:val="36"/>
              </w:rPr>
              <w:t>healthy</w:t>
            </w:r>
            <w:r w:rsidRPr="00472C64">
              <w:rPr>
                <w:b/>
                <w:color w:val="0070C0"/>
                <w:sz w:val="28"/>
                <w:szCs w:val="36"/>
              </w:rPr>
              <w:t xml:space="preserve"> today?</w:t>
            </w:r>
          </w:p>
        </w:tc>
        <w:tc>
          <w:tcPr>
            <w:tcW w:w="2237" w:type="dxa"/>
          </w:tcPr>
          <w:p w:rsidR="00671B62" w:rsidRPr="00AB47B2" w:rsidRDefault="00671B62" w:rsidP="001E1666">
            <w:pPr>
              <w:jc w:val="center"/>
              <w:rPr>
                <w:b/>
                <w:sz w:val="28"/>
                <w:szCs w:val="36"/>
              </w:rPr>
            </w:pPr>
          </w:p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700" w:type="dxa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911" w:type="dxa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868" w:type="dxa"/>
            <w:shd w:val="clear" w:color="auto" w:fill="auto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573" w:type="dxa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</w:tr>
      <w:tr w:rsidR="00671B62" w:rsidTr="001E1666">
        <w:trPr>
          <w:trHeight w:val="68"/>
        </w:trPr>
        <w:tc>
          <w:tcPr>
            <w:tcW w:w="2289" w:type="dxa"/>
          </w:tcPr>
          <w:p w:rsidR="00671B62" w:rsidRDefault="00671B62" w:rsidP="001E1666">
            <w:pPr>
              <w:jc w:val="center"/>
              <w:rPr>
                <w:b/>
                <w:color w:val="0070C0"/>
                <w:sz w:val="24"/>
                <w:szCs w:val="36"/>
              </w:rPr>
            </w:pPr>
            <w:r>
              <w:rPr>
                <w:b/>
                <w:color w:val="0070C0"/>
                <w:sz w:val="24"/>
                <w:szCs w:val="36"/>
              </w:rPr>
              <w:t>Did you complete the daily PE Challenge on twitter?</w:t>
            </w:r>
          </w:p>
          <w:p w:rsidR="00BE1433" w:rsidRDefault="00671B62" w:rsidP="001E1666">
            <w:pPr>
              <w:jc w:val="center"/>
              <w:rPr>
                <w:rFonts w:ascii="Helvetica" w:hAnsi="Helvetica"/>
                <w:color w:val="333333"/>
                <w:shd w:val="clear" w:color="auto" w:fill="FFFFFF"/>
              </w:rPr>
            </w:pPr>
            <w:r>
              <w:rPr>
                <w:rFonts w:ascii="Helvetica" w:hAnsi="Helvetica"/>
                <w:color w:val="333333"/>
                <w:shd w:val="clear" w:color="auto" w:fill="FFFFFF"/>
              </w:rPr>
              <w:t xml:space="preserve">  @WLPENetwork</w:t>
            </w:r>
          </w:p>
          <w:p w:rsidR="00671B62" w:rsidRPr="00BE1433" w:rsidRDefault="00BE1433" w:rsidP="00BE1433">
            <w:pPr>
              <w:jc w:val="center"/>
              <w:rPr>
                <w:rFonts w:ascii="Helvetica" w:hAnsi="Helvetica"/>
                <w:color w:val="333333"/>
                <w:shd w:val="clear" w:color="auto" w:fill="FFFFFF"/>
              </w:rPr>
            </w:pPr>
            <w:r>
              <w:rPr>
                <w:rFonts w:ascii="Helvetica" w:hAnsi="Helvetica"/>
                <w:color w:val="333333"/>
                <w:shd w:val="clear" w:color="auto" w:fill="FFFFFF"/>
              </w:rPr>
              <w:t>Look out for additional challenges on @LVPSsportandPE</w:t>
            </w:r>
            <w:r w:rsidR="00671B62">
              <w:rPr>
                <w:rFonts w:ascii="Helvetica" w:hAnsi="Helvetica"/>
                <w:color w:val="333333"/>
                <w:shd w:val="clear" w:color="auto" w:fill="FFFFFF"/>
              </w:rPr>
              <w:t>.</w:t>
            </w:r>
          </w:p>
        </w:tc>
        <w:tc>
          <w:tcPr>
            <w:tcW w:w="2237" w:type="dxa"/>
          </w:tcPr>
          <w:p w:rsidR="00671B62" w:rsidRPr="00AB47B2" w:rsidRDefault="00671B62" w:rsidP="001E1666">
            <w:pPr>
              <w:jc w:val="center"/>
              <w:rPr>
                <w:b/>
                <w:sz w:val="28"/>
                <w:szCs w:val="36"/>
              </w:rPr>
            </w:pPr>
          </w:p>
        </w:tc>
        <w:tc>
          <w:tcPr>
            <w:tcW w:w="2700" w:type="dxa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911" w:type="dxa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868" w:type="dxa"/>
            <w:shd w:val="clear" w:color="auto" w:fill="auto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  <w:tc>
          <w:tcPr>
            <w:tcW w:w="2573" w:type="dxa"/>
          </w:tcPr>
          <w:p w:rsidR="00671B62" w:rsidRPr="00FE49DB" w:rsidRDefault="00671B62" w:rsidP="001E1666">
            <w:pPr>
              <w:jc w:val="center"/>
              <w:rPr>
                <w:color w:val="CC00CC"/>
                <w:sz w:val="36"/>
                <w:szCs w:val="36"/>
              </w:rPr>
            </w:pPr>
          </w:p>
        </w:tc>
      </w:tr>
    </w:tbl>
    <w:p w:rsidR="00671B62" w:rsidRDefault="00671B62" w:rsidP="005128BF">
      <w:pPr>
        <w:rPr>
          <w:color w:val="CC00CC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4"/>
        <w:gridCol w:w="3797"/>
        <w:gridCol w:w="3808"/>
        <w:gridCol w:w="3989"/>
      </w:tblGrid>
      <w:tr w:rsidR="0019285B" w:rsidTr="00853E6C">
        <w:tc>
          <w:tcPr>
            <w:tcW w:w="15388" w:type="dxa"/>
            <w:gridSpan w:val="4"/>
          </w:tcPr>
          <w:p w:rsidR="0019285B" w:rsidRDefault="00C642FC" w:rsidP="005A3733">
            <w:pPr>
              <w:jc w:val="center"/>
              <w:rPr>
                <w:b/>
                <w:color w:val="0070C0"/>
                <w:sz w:val="40"/>
                <w:szCs w:val="40"/>
              </w:rPr>
            </w:pPr>
            <w:r>
              <w:rPr>
                <w:b/>
                <w:color w:val="0070C0"/>
                <w:sz w:val="40"/>
                <w:szCs w:val="40"/>
              </w:rPr>
              <w:t>Health Fortnight</w:t>
            </w:r>
            <w:r w:rsidR="0019285B" w:rsidRPr="008E45F4">
              <w:rPr>
                <w:b/>
                <w:color w:val="0070C0"/>
                <w:sz w:val="40"/>
                <w:szCs w:val="40"/>
              </w:rPr>
              <w:t xml:space="preserve"> Activity Grid</w:t>
            </w:r>
          </w:p>
          <w:p w:rsidR="009B4E72" w:rsidRPr="009B4E72" w:rsidRDefault="009B4E72" w:rsidP="005A3733">
            <w:pPr>
              <w:jc w:val="center"/>
              <w:rPr>
                <w:b/>
                <w:color w:val="CC00CC"/>
                <w:sz w:val="20"/>
                <w:szCs w:val="20"/>
              </w:rPr>
            </w:pPr>
            <w:r>
              <w:rPr>
                <w:b/>
                <w:color w:val="0070C0"/>
                <w:sz w:val="20"/>
                <w:szCs w:val="20"/>
              </w:rPr>
              <w:t>Please make sure you are being careful when completing any of these activities and that you are supervised by an adult.</w:t>
            </w:r>
          </w:p>
        </w:tc>
      </w:tr>
      <w:tr w:rsidR="0019285B" w:rsidTr="00853E6C">
        <w:tc>
          <w:tcPr>
            <w:tcW w:w="3794" w:type="dxa"/>
          </w:tcPr>
          <w:p w:rsidR="0019285B" w:rsidRPr="0019285B" w:rsidRDefault="009B4C37" w:rsidP="005A373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ealthy Eating Recipes</w:t>
            </w:r>
          </w:p>
          <w:p w:rsidR="0019285B" w:rsidRDefault="0019285B" w:rsidP="005A3733">
            <w:pPr>
              <w:jc w:val="center"/>
              <w:rPr>
                <w:sz w:val="20"/>
                <w:szCs w:val="20"/>
              </w:rPr>
            </w:pPr>
          </w:p>
          <w:p w:rsidR="0019285B" w:rsidRDefault="009B4C37" w:rsidP="009B4C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th the help of an adul</w:t>
            </w:r>
            <w:r w:rsidR="00853E6C">
              <w:rPr>
                <w:sz w:val="20"/>
                <w:szCs w:val="20"/>
              </w:rPr>
              <w:t>t, could you make a healthy and tasty recipe</w:t>
            </w:r>
            <w:r>
              <w:rPr>
                <w:sz w:val="20"/>
                <w:szCs w:val="20"/>
              </w:rPr>
              <w:t xml:space="preserve">? </w:t>
            </w:r>
          </w:p>
          <w:p w:rsidR="00853E6C" w:rsidRDefault="00853E6C" w:rsidP="009B4C37">
            <w:pPr>
              <w:jc w:val="center"/>
              <w:rPr>
                <w:sz w:val="20"/>
                <w:szCs w:val="20"/>
              </w:rPr>
            </w:pPr>
          </w:p>
          <w:p w:rsidR="009B4C37" w:rsidRDefault="00BF3E53" w:rsidP="00BF3E5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e the recipes pack for some ideas to get you started.</w:t>
            </w:r>
          </w:p>
          <w:p w:rsidR="00306444" w:rsidRDefault="00306444" w:rsidP="00BF3E53">
            <w:pPr>
              <w:jc w:val="center"/>
              <w:rPr>
                <w:sz w:val="20"/>
                <w:szCs w:val="20"/>
              </w:rPr>
            </w:pPr>
          </w:p>
          <w:p w:rsidR="00BF3E53" w:rsidRDefault="00306444" w:rsidP="0030644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hyperlink r:id="rId10" w:history="1">
              <w:r w:rsidRPr="00306444">
                <w:rPr>
                  <w:rStyle w:val="Hyperlink"/>
                  <w:sz w:val="20"/>
                  <w:szCs w:val="20"/>
                </w:rPr>
                <w:t>https://tinyurl.com/recipepack</w:t>
              </w:r>
            </w:hyperlink>
          </w:p>
          <w:p w:rsidR="009B4C37" w:rsidRPr="0019285B" w:rsidRDefault="009B4C37" w:rsidP="009B4C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member you must have adult supervision if you would like to complete this task.</w:t>
            </w:r>
          </w:p>
        </w:tc>
        <w:tc>
          <w:tcPr>
            <w:tcW w:w="3797" w:type="dxa"/>
          </w:tcPr>
          <w:p w:rsidR="0019285B" w:rsidRPr="0019285B" w:rsidRDefault="0019285B" w:rsidP="005A3733">
            <w:pPr>
              <w:jc w:val="center"/>
              <w:rPr>
                <w:b/>
                <w:sz w:val="20"/>
                <w:szCs w:val="20"/>
              </w:rPr>
            </w:pPr>
            <w:r w:rsidRPr="0019285B">
              <w:rPr>
                <w:b/>
                <w:sz w:val="20"/>
                <w:szCs w:val="20"/>
              </w:rPr>
              <w:t>S</w:t>
            </w:r>
            <w:r w:rsidR="009B4C37">
              <w:rPr>
                <w:b/>
                <w:sz w:val="20"/>
                <w:szCs w:val="20"/>
              </w:rPr>
              <w:t>tamina</w:t>
            </w:r>
          </w:p>
          <w:p w:rsidR="0019285B" w:rsidRDefault="0019285B" w:rsidP="005A3733">
            <w:pPr>
              <w:jc w:val="center"/>
              <w:rPr>
                <w:sz w:val="20"/>
                <w:szCs w:val="20"/>
              </w:rPr>
            </w:pPr>
          </w:p>
          <w:p w:rsidR="00EA59C7" w:rsidRDefault="0019285B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you cycle, walk, jog, run or scoot for</w:t>
            </w:r>
            <w:r w:rsidR="00EA59C7">
              <w:rPr>
                <w:sz w:val="20"/>
                <w:szCs w:val="20"/>
              </w:rPr>
              <w:t>;</w:t>
            </w:r>
          </w:p>
          <w:p w:rsidR="0019285B" w:rsidRDefault="00EA59C7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1 – 3:</w:t>
            </w:r>
            <w:r w:rsidR="0019285B">
              <w:rPr>
                <w:sz w:val="20"/>
                <w:szCs w:val="20"/>
              </w:rPr>
              <w:t xml:space="preserve"> 15 minutes without stopping?</w:t>
            </w:r>
          </w:p>
          <w:p w:rsidR="00EA59C7" w:rsidRDefault="00EA59C7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4 – 5: 20 minutes</w:t>
            </w:r>
          </w:p>
          <w:p w:rsidR="00EA59C7" w:rsidRDefault="00EA59C7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6 – 7: 25+ minutes</w:t>
            </w:r>
          </w:p>
          <w:p w:rsidR="0019285B" w:rsidRDefault="0019285B" w:rsidP="005A3733">
            <w:pPr>
              <w:jc w:val="center"/>
              <w:rPr>
                <w:sz w:val="20"/>
                <w:szCs w:val="20"/>
              </w:rPr>
            </w:pPr>
          </w:p>
          <w:p w:rsidR="0019285B" w:rsidRDefault="0019285B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far did you go?</w:t>
            </w:r>
          </w:p>
          <w:p w:rsidR="00853E6C" w:rsidRDefault="00853E6C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t yourself a goal for the next time you try.</w:t>
            </w:r>
          </w:p>
          <w:p w:rsidR="0019285B" w:rsidRPr="0019285B" w:rsidRDefault="0019285B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o completed it with you?</w:t>
            </w:r>
          </w:p>
        </w:tc>
        <w:tc>
          <w:tcPr>
            <w:tcW w:w="3808" w:type="dxa"/>
          </w:tcPr>
          <w:p w:rsidR="0019285B" w:rsidRPr="003764C6" w:rsidRDefault="005128BF" w:rsidP="005A3733">
            <w:pPr>
              <w:jc w:val="center"/>
              <w:rPr>
                <w:b/>
                <w:sz w:val="20"/>
                <w:szCs w:val="20"/>
              </w:rPr>
            </w:pPr>
            <w:r w:rsidRPr="003764C6">
              <w:rPr>
                <w:b/>
                <w:sz w:val="20"/>
                <w:szCs w:val="20"/>
              </w:rPr>
              <w:t xml:space="preserve">Garden </w:t>
            </w:r>
            <w:r w:rsidR="003764C6" w:rsidRPr="003764C6">
              <w:rPr>
                <w:b/>
                <w:sz w:val="20"/>
                <w:szCs w:val="20"/>
              </w:rPr>
              <w:t xml:space="preserve">Assault Course </w:t>
            </w:r>
          </w:p>
          <w:p w:rsidR="0019285B" w:rsidRPr="003764C6" w:rsidRDefault="0019285B" w:rsidP="005A3733">
            <w:pPr>
              <w:jc w:val="center"/>
              <w:rPr>
                <w:b/>
                <w:sz w:val="20"/>
                <w:szCs w:val="20"/>
              </w:rPr>
            </w:pPr>
          </w:p>
          <w:p w:rsidR="0019285B" w:rsidRPr="005128BF" w:rsidRDefault="003764C6" w:rsidP="005A3733">
            <w:pPr>
              <w:jc w:val="center"/>
              <w:rPr>
                <w:sz w:val="20"/>
                <w:szCs w:val="20"/>
                <w:highlight w:val="yellow"/>
              </w:rPr>
            </w:pPr>
            <w:r w:rsidRPr="003764C6">
              <w:rPr>
                <w:sz w:val="20"/>
                <w:szCs w:val="20"/>
              </w:rPr>
              <w:t xml:space="preserve"> Safely d</w:t>
            </w:r>
            <w:r w:rsidR="0019285B" w:rsidRPr="003764C6">
              <w:rPr>
                <w:sz w:val="20"/>
                <w:szCs w:val="20"/>
              </w:rPr>
              <w:t xml:space="preserve">esign your own assault </w:t>
            </w:r>
            <w:r w:rsidRPr="003764C6">
              <w:rPr>
                <w:sz w:val="20"/>
                <w:szCs w:val="20"/>
              </w:rPr>
              <w:t>course. Think about how you could safely create obstacles that you could go over/under/around.</w:t>
            </w:r>
          </w:p>
          <w:p w:rsidR="0019285B" w:rsidRPr="003764C6" w:rsidRDefault="0019285B" w:rsidP="005A3733">
            <w:pPr>
              <w:jc w:val="center"/>
              <w:rPr>
                <w:sz w:val="20"/>
                <w:szCs w:val="20"/>
              </w:rPr>
            </w:pPr>
          </w:p>
          <w:p w:rsidR="0019285B" w:rsidRPr="003764C6" w:rsidRDefault="0019285B" w:rsidP="005A3733">
            <w:pPr>
              <w:jc w:val="center"/>
              <w:rPr>
                <w:sz w:val="20"/>
                <w:szCs w:val="20"/>
              </w:rPr>
            </w:pPr>
            <w:r w:rsidRPr="003764C6">
              <w:rPr>
                <w:sz w:val="20"/>
                <w:szCs w:val="20"/>
              </w:rPr>
              <w:t>How long did it take you to complete</w:t>
            </w:r>
            <w:r w:rsidR="003764C6" w:rsidRPr="003764C6">
              <w:rPr>
                <w:sz w:val="20"/>
                <w:szCs w:val="20"/>
              </w:rPr>
              <w:t xml:space="preserve"> the course</w:t>
            </w:r>
            <w:r w:rsidRPr="003764C6">
              <w:rPr>
                <w:sz w:val="20"/>
                <w:szCs w:val="20"/>
              </w:rPr>
              <w:t>?</w:t>
            </w:r>
          </w:p>
          <w:p w:rsidR="0019285B" w:rsidRPr="003764C6" w:rsidRDefault="0019285B" w:rsidP="005A3733">
            <w:pPr>
              <w:jc w:val="center"/>
              <w:rPr>
                <w:sz w:val="20"/>
                <w:szCs w:val="20"/>
              </w:rPr>
            </w:pPr>
          </w:p>
          <w:p w:rsidR="0019285B" w:rsidRPr="003764C6" w:rsidRDefault="0019285B" w:rsidP="005A3733">
            <w:pPr>
              <w:jc w:val="center"/>
              <w:rPr>
                <w:sz w:val="20"/>
                <w:szCs w:val="20"/>
              </w:rPr>
            </w:pPr>
            <w:r w:rsidRPr="003764C6">
              <w:rPr>
                <w:sz w:val="20"/>
                <w:szCs w:val="20"/>
              </w:rPr>
              <w:t>Who else can you get to complete it?</w:t>
            </w:r>
          </w:p>
          <w:p w:rsidR="003764C6" w:rsidRPr="0019285B" w:rsidRDefault="003764C6" w:rsidP="005A3733">
            <w:pPr>
              <w:jc w:val="center"/>
              <w:rPr>
                <w:sz w:val="20"/>
                <w:szCs w:val="20"/>
              </w:rPr>
            </w:pPr>
            <w:r w:rsidRPr="003764C6">
              <w:rPr>
                <w:sz w:val="20"/>
                <w:szCs w:val="20"/>
              </w:rPr>
              <w:t>Did they beat your score?</w:t>
            </w:r>
          </w:p>
        </w:tc>
        <w:tc>
          <w:tcPr>
            <w:tcW w:w="3989" w:type="dxa"/>
          </w:tcPr>
          <w:p w:rsidR="0019285B" w:rsidRDefault="003764C6" w:rsidP="005A373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ign your own exercise</w:t>
            </w:r>
          </w:p>
          <w:p w:rsidR="003764C6" w:rsidRDefault="003764C6" w:rsidP="005A3733">
            <w:pPr>
              <w:jc w:val="center"/>
              <w:rPr>
                <w:b/>
                <w:sz w:val="20"/>
                <w:szCs w:val="20"/>
              </w:rPr>
            </w:pPr>
          </w:p>
          <w:p w:rsidR="003764C6" w:rsidRPr="00853E6C" w:rsidRDefault="003764C6" w:rsidP="005A3733">
            <w:pPr>
              <w:jc w:val="center"/>
              <w:rPr>
                <w:sz w:val="20"/>
                <w:szCs w:val="20"/>
              </w:rPr>
            </w:pPr>
            <w:r w:rsidRPr="00853E6C">
              <w:rPr>
                <w:sz w:val="20"/>
                <w:szCs w:val="20"/>
              </w:rPr>
              <w:t xml:space="preserve">Create your own exercise routine that you can share with people in your house. </w:t>
            </w:r>
          </w:p>
          <w:p w:rsidR="003764C6" w:rsidRPr="00853E6C" w:rsidRDefault="003764C6" w:rsidP="005A3733">
            <w:pPr>
              <w:jc w:val="center"/>
              <w:rPr>
                <w:sz w:val="20"/>
                <w:szCs w:val="20"/>
              </w:rPr>
            </w:pPr>
          </w:p>
          <w:p w:rsidR="003764C6" w:rsidRPr="00853E6C" w:rsidRDefault="003764C6" w:rsidP="005A3733">
            <w:pPr>
              <w:jc w:val="center"/>
              <w:rPr>
                <w:sz w:val="20"/>
                <w:szCs w:val="20"/>
              </w:rPr>
            </w:pPr>
            <w:r w:rsidRPr="00853E6C">
              <w:rPr>
                <w:sz w:val="20"/>
                <w:szCs w:val="20"/>
              </w:rPr>
              <w:t>For ideas think about exercise videos that you might have used at home like Joe Wicks, Just Dance or Cosmic Kids Yoga.</w:t>
            </w:r>
          </w:p>
          <w:p w:rsidR="003764C6" w:rsidRDefault="003764C6" w:rsidP="005A3733">
            <w:pPr>
              <w:jc w:val="center"/>
              <w:rPr>
                <w:b/>
                <w:sz w:val="20"/>
                <w:szCs w:val="20"/>
              </w:rPr>
            </w:pPr>
          </w:p>
          <w:p w:rsidR="003764C6" w:rsidRDefault="003764C6" w:rsidP="005A3733">
            <w:pPr>
              <w:jc w:val="center"/>
              <w:rPr>
                <w:b/>
                <w:sz w:val="20"/>
                <w:szCs w:val="20"/>
              </w:rPr>
            </w:pPr>
          </w:p>
          <w:p w:rsidR="0019285B" w:rsidRPr="005128BF" w:rsidRDefault="0019285B" w:rsidP="005A3733">
            <w:pPr>
              <w:jc w:val="center"/>
              <w:rPr>
                <w:sz w:val="20"/>
                <w:szCs w:val="20"/>
                <w:highlight w:val="yellow"/>
              </w:rPr>
            </w:pPr>
          </w:p>
          <w:p w:rsidR="0019285B" w:rsidRPr="0019285B" w:rsidRDefault="0019285B" w:rsidP="009D3084">
            <w:pPr>
              <w:jc w:val="center"/>
              <w:rPr>
                <w:sz w:val="20"/>
                <w:szCs w:val="20"/>
              </w:rPr>
            </w:pPr>
          </w:p>
        </w:tc>
      </w:tr>
      <w:tr w:rsidR="0019285B" w:rsidTr="00853E6C">
        <w:tc>
          <w:tcPr>
            <w:tcW w:w="3794" w:type="dxa"/>
          </w:tcPr>
          <w:p w:rsidR="0019285B" w:rsidRPr="005128BF" w:rsidRDefault="005128BF" w:rsidP="005A3733">
            <w:pPr>
              <w:jc w:val="center"/>
              <w:rPr>
                <w:b/>
                <w:sz w:val="20"/>
                <w:szCs w:val="20"/>
              </w:rPr>
            </w:pPr>
            <w:r w:rsidRPr="005128BF">
              <w:rPr>
                <w:b/>
                <w:sz w:val="20"/>
                <w:szCs w:val="20"/>
              </w:rPr>
              <w:t>Game Creator</w:t>
            </w:r>
          </w:p>
          <w:p w:rsidR="0019285B" w:rsidRPr="005128BF" w:rsidRDefault="0019285B" w:rsidP="005A3733">
            <w:pPr>
              <w:jc w:val="center"/>
              <w:rPr>
                <w:b/>
                <w:sz w:val="20"/>
                <w:szCs w:val="20"/>
                <w:highlight w:val="yellow"/>
              </w:rPr>
            </w:pPr>
          </w:p>
          <w:p w:rsidR="0019285B" w:rsidRPr="005128BF" w:rsidRDefault="0019285B" w:rsidP="005A3733">
            <w:pPr>
              <w:jc w:val="center"/>
              <w:rPr>
                <w:sz w:val="20"/>
                <w:szCs w:val="20"/>
              </w:rPr>
            </w:pPr>
            <w:r w:rsidRPr="005128BF">
              <w:rPr>
                <w:sz w:val="20"/>
                <w:szCs w:val="20"/>
              </w:rPr>
              <w:t xml:space="preserve">Can you </w:t>
            </w:r>
            <w:r w:rsidR="005128BF" w:rsidRPr="005128BF">
              <w:rPr>
                <w:sz w:val="20"/>
                <w:szCs w:val="20"/>
              </w:rPr>
              <w:t>create a new</w:t>
            </w:r>
            <w:r w:rsidR="003764C6">
              <w:rPr>
                <w:sz w:val="20"/>
                <w:szCs w:val="20"/>
              </w:rPr>
              <w:t xml:space="preserve"> game</w:t>
            </w:r>
            <w:r w:rsidR="005128BF" w:rsidRPr="005128BF">
              <w:rPr>
                <w:sz w:val="20"/>
                <w:szCs w:val="20"/>
              </w:rPr>
              <w:t xml:space="preserve"> for the people in your house to play? </w:t>
            </w:r>
          </w:p>
          <w:p w:rsidR="005128BF" w:rsidRPr="005128BF" w:rsidRDefault="005128BF" w:rsidP="005A3733">
            <w:pPr>
              <w:jc w:val="center"/>
              <w:rPr>
                <w:sz w:val="20"/>
                <w:szCs w:val="20"/>
              </w:rPr>
            </w:pPr>
            <w:r w:rsidRPr="005128BF">
              <w:rPr>
                <w:sz w:val="20"/>
                <w:szCs w:val="20"/>
              </w:rPr>
              <w:t xml:space="preserve"> </w:t>
            </w:r>
          </w:p>
          <w:p w:rsidR="005128BF" w:rsidRPr="005128BF" w:rsidRDefault="005128BF" w:rsidP="005128BF">
            <w:pPr>
              <w:jc w:val="center"/>
              <w:rPr>
                <w:sz w:val="20"/>
                <w:szCs w:val="20"/>
              </w:rPr>
            </w:pPr>
            <w:r w:rsidRPr="005128BF">
              <w:rPr>
                <w:sz w:val="20"/>
                <w:szCs w:val="20"/>
              </w:rPr>
              <w:t xml:space="preserve">For ideas think of the games that you enjoy the most in PE. </w:t>
            </w:r>
          </w:p>
          <w:p w:rsidR="0019285B" w:rsidRPr="005128BF" w:rsidRDefault="005128BF" w:rsidP="005128BF">
            <w:pPr>
              <w:jc w:val="center"/>
              <w:rPr>
                <w:sz w:val="20"/>
                <w:szCs w:val="20"/>
              </w:rPr>
            </w:pPr>
            <w:r w:rsidRPr="005128BF">
              <w:rPr>
                <w:sz w:val="20"/>
                <w:szCs w:val="20"/>
              </w:rPr>
              <w:t>How could you use that game to make a new game?</w:t>
            </w:r>
          </w:p>
          <w:p w:rsidR="0019285B" w:rsidRPr="0019285B" w:rsidRDefault="0019285B" w:rsidP="00853E6C">
            <w:pPr>
              <w:rPr>
                <w:sz w:val="20"/>
                <w:szCs w:val="20"/>
              </w:rPr>
            </w:pPr>
          </w:p>
        </w:tc>
        <w:tc>
          <w:tcPr>
            <w:tcW w:w="3797" w:type="dxa"/>
          </w:tcPr>
          <w:p w:rsidR="0019285B" w:rsidRPr="00A22DBC" w:rsidRDefault="0019285B" w:rsidP="005A3733">
            <w:pPr>
              <w:jc w:val="center"/>
              <w:rPr>
                <w:b/>
                <w:sz w:val="20"/>
                <w:szCs w:val="20"/>
              </w:rPr>
            </w:pPr>
            <w:r w:rsidRPr="00A22DBC">
              <w:rPr>
                <w:b/>
                <w:sz w:val="20"/>
                <w:szCs w:val="20"/>
              </w:rPr>
              <w:t>M</w:t>
            </w:r>
            <w:r w:rsidR="009B4C37">
              <w:rPr>
                <w:b/>
                <w:sz w:val="20"/>
                <w:szCs w:val="20"/>
              </w:rPr>
              <w:t>indfulness</w:t>
            </w:r>
          </w:p>
          <w:p w:rsidR="0019285B" w:rsidRDefault="0019285B" w:rsidP="005A3733">
            <w:pPr>
              <w:jc w:val="center"/>
              <w:rPr>
                <w:sz w:val="20"/>
                <w:szCs w:val="20"/>
              </w:rPr>
            </w:pPr>
          </w:p>
          <w:p w:rsidR="009B4C37" w:rsidRDefault="00C550C1" w:rsidP="009B4C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e a C</w:t>
            </w:r>
            <w:r w:rsidR="0019285B">
              <w:rPr>
                <w:sz w:val="20"/>
                <w:szCs w:val="20"/>
              </w:rPr>
              <w:t xml:space="preserve">osmic </w:t>
            </w:r>
            <w:r>
              <w:rPr>
                <w:sz w:val="20"/>
                <w:szCs w:val="20"/>
              </w:rPr>
              <w:t xml:space="preserve">Kids </w:t>
            </w:r>
            <w:r w:rsidR="0019285B">
              <w:rPr>
                <w:sz w:val="20"/>
                <w:szCs w:val="20"/>
              </w:rPr>
              <w:t>yoga</w:t>
            </w:r>
            <w:r>
              <w:rPr>
                <w:sz w:val="20"/>
                <w:szCs w:val="20"/>
              </w:rPr>
              <w:t xml:space="preserve"> sess</w:t>
            </w:r>
            <w:r w:rsidR="009B4C37">
              <w:rPr>
                <w:sz w:val="20"/>
                <w:szCs w:val="20"/>
              </w:rPr>
              <w:t>ion.</w:t>
            </w:r>
          </w:p>
          <w:p w:rsidR="009B4C37" w:rsidRDefault="009B4C37" w:rsidP="009B4C37">
            <w:pPr>
              <w:jc w:val="center"/>
              <w:rPr>
                <w:sz w:val="20"/>
                <w:szCs w:val="20"/>
              </w:rPr>
            </w:pPr>
          </w:p>
          <w:p w:rsidR="009B4C37" w:rsidRDefault="009B4C37" w:rsidP="00853E6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Try to relax, stay calm and enjoy the story that accompanies the movements and actions.</w:t>
            </w:r>
          </w:p>
          <w:p w:rsidR="009B4C37" w:rsidRPr="0019285B" w:rsidRDefault="009B4C37" w:rsidP="009B4C3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do you feel after the yoga? Is it different to how you felt before?</w:t>
            </w:r>
          </w:p>
        </w:tc>
        <w:tc>
          <w:tcPr>
            <w:tcW w:w="3808" w:type="dxa"/>
          </w:tcPr>
          <w:p w:rsidR="0019285B" w:rsidRPr="003764C6" w:rsidRDefault="003764C6" w:rsidP="005A373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ou are the Teacher</w:t>
            </w:r>
          </w:p>
          <w:p w:rsidR="00A22DBC" w:rsidRDefault="00A22DBC" w:rsidP="005A3733">
            <w:pPr>
              <w:jc w:val="center"/>
              <w:rPr>
                <w:b/>
                <w:sz w:val="20"/>
                <w:szCs w:val="20"/>
              </w:rPr>
            </w:pPr>
          </w:p>
          <w:p w:rsidR="003764C6" w:rsidRPr="00853E6C" w:rsidRDefault="003764C6" w:rsidP="005A3733">
            <w:pPr>
              <w:jc w:val="center"/>
              <w:rPr>
                <w:sz w:val="20"/>
                <w:szCs w:val="20"/>
              </w:rPr>
            </w:pPr>
            <w:r w:rsidRPr="00853E6C">
              <w:rPr>
                <w:sz w:val="20"/>
                <w:szCs w:val="20"/>
              </w:rPr>
              <w:t>Teach a skill to someone in your house.</w:t>
            </w:r>
          </w:p>
          <w:p w:rsidR="003764C6" w:rsidRPr="00853E6C" w:rsidRDefault="003764C6" w:rsidP="003764C6">
            <w:pPr>
              <w:jc w:val="center"/>
              <w:rPr>
                <w:sz w:val="20"/>
                <w:szCs w:val="20"/>
              </w:rPr>
            </w:pPr>
            <w:r w:rsidRPr="00853E6C">
              <w:rPr>
                <w:sz w:val="20"/>
                <w:szCs w:val="20"/>
              </w:rPr>
              <w:t xml:space="preserve">Pick a skill that you are confident performing. </w:t>
            </w:r>
          </w:p>
          <w:p w:rsidR="003764C6" w:rsidRPr="00853E6C" w:rsidRDefault="003764C6" w:rsidP="005A3733">
            <w:pPr>
              <w:jc w:val="center"/>
              <w:rPr>
                <w:sz w:val="20"/>
                <w:szCs w:val="20"/>
              </w:rPr>
            </w:pPr>
          </w:p>
          <w:p w:rsidR="00A22DBC" w:rsidRPr="003764C6" w:rsidRDefault="003764C6" w:rsidP="00853E6C">
            <w:pPr>
              <w:jc w:val="center"/>
              <w:rPr>
                <w:sz w:val="20"/>
                <w:szCs w:val="20"/>
              </w:rPr>
            </w:pPr>
            <w:r w:rsidRPr="00853E6C">
              <w:rPr>
                <w:sz w:val="20"/>
                <w:szCs w:val="20"/>
              </w:rPr>
              <w:t>Remember to be patient and give positive feedback.</w:t>
            </w:r>
          </w:p>
          <w:p w:rsidR="00A22DBC" w:rsidRPr="00A22DBC" w:rsidRDefault="003764C6" w:rsidP="003764C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kill ideas: rugby pass, keepy uppies</w:t>
            </w:r>
            <w:r w:rsidR="00A22DBC" w:rsidRPr="003764C6">
              <w:rPr>
                <w:sz w:val="20"/>
                <w:szCs w:val="20"/>
              </w:rPr>
              <w:t>, dance move, Yoga pose</w:t>
            </w:r>
            <w:r>
              <w:rPr>
                <w:sz w:val="20"/>
                <w:szCs w:val="20"/>
              </w:rPr>
              <w:t xml:space="preserve">, </w:t>
            </w:r>
          </w:p>
        </w:tc>
        <w:tc>
          <w:tcPr>
            <w:tcW w:w="3989" w:type="dxa"/>
          </w:tcPr>
          <w:p w:rsidR="0019285B" w:rsidRDefault="009B4C37" w:rsidP="005A373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ture Walk</w:t>
            </w:r>
          </w:p>
          <w:p w:rsidR="00A22DBC" w:rsidRDefault="00A22DBC" w:rsidP="005A3733">
            <w:pPr>
              <w:jc w:val="center"/>
              <w:rPr>
                <w:b/>
                <w:sz w:val="20"/>
                <w:szCs w:val="20"/>
              </w:rPr>
            </w:pPr>
          </w:p>
          <w:p w:rsidR="00A22DBC" w:rsidRDefault="00A22DBC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you take a walk with your family and play eye spy?</w:t>
            </w:r>
          </w:p>
          <w:p w:rsidR="00A22DBC" w:rsidRDefault="00A22DBC" w:rsidP="005A3733">
            <w:pPr>
              <w:jc w:val="center"/>
              <w:rPr>
                <w:sz w:val="20"/>
                <w:szCs w:val="20"/>
              </w:rPr>
            </w:pPr>
          </w:p>
          <w:p w:rsidR="00A22DBC" w:rsidRDefault="00A22DBC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many different things did you spy along the way?</w:t>
            </w:r>
          </w:p>
          <w:p w:rsidR="00A22DBC" w:rsidRDefault="00A22DBC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many animals?</w:t>
            </w:r>
          </w:p>
          <w:p w:rsidR="00A22DBC" w:rsidRDefault="00A22DBC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ts?</w:t>
            </w:r>
          </w:p>
          <w:p w:rsidR="00A22DBC" w:rsidRPr="00A22DBC" w:rsidRDefault="00A22DBC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ter ways?</w:t>
            </w:r>
          </w:p>
        </w:tc>
      </w:tr>
      <w:tr w:rsidR="00A73924" w:rsidTr="00853E6C">
        <w:tc>
          <w:tcPr>
            <w:tcW w:w="7591" w:type="dxa"/>
            <w:gridSpan w:val="2"/>
          </w:tcPr>
          <w:p w:rsidR="00A73924" w:rsidRDefault="00A73924" w:rsidP="005A373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PELLING FITNESS CHALLENGE</w:t>
            </w:r>
          </w:p>
          <w:p w:rsidR="00A73924" w:rsidRDefault="00A73924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ll your name and complete the challenges;</w:t>
            </w:r>
          </w:p>
          <w:p w:rsidR="00A73924" w:rsidRPr="008E45F4" w:rsidRDefault="00A73924" w:rsidP="00A73924">
            <w:pPr>
              <w:rPr>
                <w:b/>
                <w:color w:val="FF0000"/>
                <w:sz w:val="20"/>
                <w:szCs w:val="20"/>
              </w:rPr>
            </w:pPr>
            <w:r w:rsidRPr="008E45F4">
              <w:rPr>
                <w:b/>
                <w:color w:val="FF0000"/>
                <w:sz w:val="20"/>
                <w:szCs w:val="20"/>
              </w:rPr>
              <w:t>A – 10 Jumping Jacks                                                          N – 4 Lunges</w:t>
            </w:r>
          </w:p>
          <w:p w:rsidR="00A73924" w:rsidRPr="008E45F4" w:rsidRDefault="00A73924" w:rsidP="00A73924">
            <w:pPr>
              <w:rPr>
                <w:b/>
                <w:color w:val="FFC000"/>
                <w:sz w:val="20"/>
                <w:szCs w:val="20"/>
              </w:rPr>
            </w:pPr>
            <w:r w:rsidRPr="008E45F4">
              <w:rPr>
                <w:b/>
                <w:color w:val="FFC000"/>
                <w:sz w:val="20"/>
                <w:szCs w:val="20"/>
              </w:rPr>
              <w:t>B – 30 Second plank                                                           O – 3 Burpees</w:t>
            </w:r>
          </w:p>
          <w:p w:rsidR="00A73924" w:rsidRPr="008E45F4" w:rsidRDefault="00A73924" w:rsidP="00A73924">
            <w:pPr>
              <w:rPr>
                <w:b/>
                <w:color w:val="0070C0"/>
                <w:sz w:val="20"/>
                <w:szCs w:val="20"/>
              </w:rPr>
            </w:pPr>
            <w:r w:rsidRPr="008E45F4">
              <w:rPr>
                <w:b/>
                <w:color w:val="0070C0"/>
                <w:sz w:val="20"/>
                <w:szCs w:val="20"/>
              </w:rPr>
              <w:t>C – Crab walk 5 metres                                                      P – 10 second Rocket jumps</w:t>
            </w:r>
          </w:p>
          <w:p w:rsidR="00A73924" w:rsidRPr="008E45F4" w:rsidRDefault="00A73924" w:rsidP="00A73924">
            <w:pPr>
              <w:rPr>
                <w:b/>
                <w:color w:val="00B050"/>
                <w:sz w:val="20"/>
                <w:szCs w:val="20"/>
              </w:rPr>
            </w:pPr>
            <w:r w:rsidRPr="008E45F4">
              <w:rPr>
                <w:b/>
                <w:color w:val="00B050"/>
                <w:sz w:val="20"/>
                <w:szCs w:val="20"/>
              </w:rPr>
              <w:t>D – 10 press ups                                                                  Q – Run on the spot 1 min</w:t>
            </w:r>
          </w:p>
          <w:p w:rsidR="00A73924" w:rsidRPr="008E45F4" w:rsidRDefault="00A73924" w:rsidP="00A73924">
            <w:pPr>
              <w:rPr>
                <w:b/>
                <w:color w:val="FF0000"/>
                <w:sz w:val="20"/>
                <w:szCs w:val="20"/>
              </w:rPr>
            </w:pPr>
            <w:r w:rsidRPr="008E45F4">
              <w:rPr>
                <w:b/>
                <w:color w:val="FF0000"/>
                <w:sz w:val="20"/>
                <w:szCs w:val="20"/>
              </w:rPr>
              <w:t>E – 10 sit ups                                                                        R – 7 Jumping Jacks</w:t>
            </w:r>
          </w:p>
          <w:p w:rsidR="008E45F4" w:rsidRPr="008E45F4" w:rsidRDefault="00A73924" w:rsidP="00A73924">
            <w:pPr>
              <w:rPr>
                <w:b/>
                <w:color w:val="FFC000"/>
                <w:sz w:val="20"/>
                <w:szCs w:val="20"/>
              </w:rPr>
            </w:pPr>
            <w:r w:rsidRPr="008E45F4">
              <w:rPr>
                <w:b/>
                <w:color w:val="FFC000"/>
                <w:sz w:val="20"/>
                <w:szCs w:val="20"/>
              </w:rPr>
              <w:t xml:space="preserve">F – 5 Cartwheels/egg rolls                                                 </w:t>
            </w:r>
            <w:r w:rsidR="008E45F4" w:rsidRPr="008E45F4">
              <w:rPr>
                <w:b/>
                <w:color w:val="FFC000"/>
                <w:sz w:val="20"/>
                <w:szCs w:val="20"/>
              </w:rPr>
              <w:t>S – 4 leg kicks</w:t>
            </w:r>
          </w:p>
          <w:p w:rsidR="008E45F4" w:rsidRPr="008E45F4" w:rsidRDefault="008E45F4" w:rsidP="00A73924">
            <w:pPr>
              <w:rPr>
                <w:b/>
                <w:color w:val="0070C0"/>
                <w:sz w:val="20"/>
                <w:szCs w:val="20"/>
              </w:rPr>
            </w:pPr>
            <w:r w:rsidRPr="008E45F4">
              <w:rPr>
                <w:b/>
                <w:color w:val="0070C0"/>
                <w:sz w:val="20"/>
                <w:szCs w:val="20"/>
              </w:rPr>
              <w:t>G – Headstand/Balance                                                     T – 5 sit ups</w:t>
            </w:r>
          </w:p>
          <w:p w:rsidR="008E45F4" w:rsidRPr="008E45F4" w:rsidRDefault="008E45F4" w:rsidP="00A73924">
            <w:pPr>
              <w:rPr>
                <w:b/>
                <w:color w:val="00B050"/>
                <w:sz w:val="20"/>
                <w:szCs w:val="20"/>
              </w:rPr>
            </w:pPr>
            <w:r w:rsidRPr="008E45F4">
              <w:rPr>
                <w:b/>
                <w:color w:val="00B050"/>
                <w:sz w:val="20"/>
                <w:szCs w:val="20"/>
              </w:rPr>
              <w:t>H –</w:t>
            </w:r>
            <w:r w:rsidR="00AB47B2">
              <w:rPr>
                <w:b/>
                <w:color w:val="00B050"/>
                <w:sz w:val="20"/>
                <w:szCs w:val="20"/>
              </w:rPr>
              <w:t xml:space="preserve">5 Squats                                                                          </w:t>
            </w:r>
            <w:r w:rsidRPr="008E45F4">
              <w:rPr>
                <w:b/>
                <w:color w:val="00B050"/>
                <w:sz w:val="20"/>
                <w:szCs w:val="20"/>
              </w:rPr>
              <w:t>U – 15 second plank</w:t>
            </w:r>
          </w:p>
          <w:p w:rsidR="008E45F4" w:rsidRPr="008E45F4" w:rsidRDefault="008E45F4" w:rsidP="00A73924">
            <w:pPr>
              <w:rPr>
                <w:b/>
                <w:color w:val="FF0000"/>
                <w:sz w:val="20"/>
                <w:szCs w:val="20"/>
              </w:rPr>
            </w:pPr>
            <w:r w:rsidRPr="008E45F4">
              <w:rPr>
                <w:b/>
                <w:color w:val="FF0000"/>
                <w:sz w:val="20"/>
                <w:szCs w:val="20"/>
              </w:rPr>
              <w:t>I – 10 Toe touches                                                               V – 3 cartwheels/egg rolls</w:t>
            </w:r>
          </w:p>
          <w:p w:rsidR="008E45F4" w:rsidRPr="008E45F4" w:rsidRDefault="008E45F4" w:rsidP="00A73924">
            <w:pPr>
              <w:rPr>
                <w:b/>
                <w:color w:val="FFC000"/>
                <w:sz w:val="20"/>
                <w:szCs w:val="20"/>
              </w:rPr>
            </w:pPr>
            <w:r w:rsidRPr="008E45F4">
              <w:rPr>
                <w:b/>
                <w:color w:val="FFC000"/>
                <w:sz w:val="20"/>
                <w:szCs w:val="20"/>
              </w:rPr>
              <w:t>J – 5 tuck jumps                                                                   W – Arabesque/Starship balance</w:t>
            </w:r>
          </w:p>
          <w:p w:rsidR="008E45F4" w:rsidRPr="008E45F4" w:rsidRDefault="008E45F4" w:rsidP="00A73924">
            <w:pPr>
              <w:rPr>
                <w:b/>
                <w:color w:val="0070C0"/>
                <w:sz w:val="20"/>
                <w:szCs w:val="20"/>
              </w:rPr>
            </w:pPr>
            <w:r w:rsidRPr="008E45F4">
              <w:rPr>
                <w:b/>
                <w:color w:val="0070C0"/>
                <w:sz w:val="20"/>
                <w:szCs w:val="20"/>
              </w:rPr>
              <w:t>K – 5 press ups</w:t>
            </w:r>
            <w:r w:rsidR="00A73924" w:rsidRPr="008E45F4">
              <w:rPr>
                <w:b/>
                <w:color w:val="0070C0"/>
                <w:sz w:val="20"/>
                <w:szCs w:val="20"/>
              </w:rPr>
              <w:t xml:space="preserve">               </w:t>
            </w:r>
            <w:r w:rsidRPr="008E45F4">
              <w:rPr>
                <w:b/>
                <w:color w:val="0070C0"/>
                <w:sz w:val="20"/>
                <w:szCs w:val="20"/>
              </w:rPr>
              <w:t xml:space="preserve">                                                      X – </w:t>
            </w:r>
            <w:r w:rsidR="005128BF">
              <w:rPr>
                <w:b/>
                <w:color w:val="0070C0"/>
                <w:sz w:val="20"/>
                <w:szCs w:val="20"/>
              </w:rPr>
              <w:t xml:space="preserve"> 5 Squats</w:t>
            </w:r>
          </w:p>
          <w:p w:rsidR="008E45F4" w:rsidRPr="008E45F4" w:rsidRDefault="008E45F4" w:rsidP="00A73924">
            <w:pPr>
              <w:rPr>
                <w:b/>
                <w:color w:val="00B050"/>
                <w:sz w:val="20"/>
                <w:szCs w:val="20"/>
              </w:rPr>
            </w:pPr>
            <w:r w:rsidRPr="008E45F4">
              <w:rPr>
                <w:b/>
                <w:color w:val="00B050"/>
                <w:sz w:val="20"/>
                <w:szCs w:val="20"/>
              </w:rPr>
              <w:t>L – 3 spins                                                                             Y – 5 lunges</w:t>
            </w:r>
          </w:p>
          <w:p w:rsidR="00A73924" w:rsidRPr="00A73924" w:rsidRDefault="008E45F4" w:rsidP="00A73924">
            <w:pPr>
              <w:rPr>
                <w:sz w:val="20"/>
                <w:szCs w:val="20"/>
              </w:rPr>
            </w:pPr>
            <w:r w:rsidRPr="008E45F4">
              <w:rPr>
                <w:b/>
                <w:color w:val="FF0000"/>
                <w:sz w:val="20"/>
                <w:szCs w:val="20"/>
              </w:rPr>
              <w:t>M – 10 leg kicks                                                                   Z – 8 Jumping Jacks</w:t>
            </w:r>
            <w:r w:rsidR="00A73924" w:rsidRPr="008E45F4">
              <w:rPr>
                <w:color w:val="FF0000"/>
                <w:sz w:val="20"/>
                <w:szCs w:val="20"/>
              </w:rPr>
              <w:t xml:space="preserve">             </w:t>
            </w:r>
          </w:p>
        </w:tc>
        <w:tc>
          <w:tcPr>
            <w:tcW w:w="3808" w:type="dxa"/>
          </w:tcPr>
          <w:p w:rsidR="00A73924" w:rsidRPr="009B4E72" w:rsidRDefault="003764C6" w:rsidP="005A373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use</w:t>
            </w:r>
            <w:r w:rsidR="009B4E72" w:rsidRPr="009B4E72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Banner</w:t>
            </w:r>
          </w:p>
          <w:p w:rsidR="009B4E72" w:rsidRDefault="009B4E72" w:rsidP="005A3733">
            <w:pPr>
              <w:jc w:val="center"/>
              <w:rPr>
                <w:sz w:val="20"/>
                <w:szCs w:val="20"/>
              </w:rPr>
            </w:pPr>
          </w:p>
          <w:p w:rsidR="009B4E72" w:rsidRDefault="009B4E72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n you design your own </w:t>
            </w:r>
            <w:r w:rsidR="003764C6">
              <w:rPr>
                <w:sz w:val="20"/>
                <w:szCs w:val="20"/>
              </w:rPr>
              <w:t>House</w:t>
            </w:r>
            <w:r>
              <w:rPr>
                <w:sz w:val="20"/>
                <w:szCs w:val="20"/>
              </w:rPr>
              <w:t xml:space="preserve"> </w:t>
            </w:r>
            <w:r w:rsidR="009B4C37">
              <w:rPr>
                <w:sz w:val="20"/>
                <w:szCs w:val="20"/>
              </w:rPr>
              <w:t>Banner?</w:t>
            </w:r>
          </w:p>
          <w:p w:rsidR="009B4E72" w:rsidRDefault="009B4E72" w:rsidP="005A3733">
            <w:pPr>
              <w:jc w:val="center"/>
              <w:rPr>
                <w:sz w:val="20"/>
                <w:szCs w:val="20"/>
              </w:rPr>
            </w:pPr>
          </w:p>
          <w:p w:rsidR="009B4E72" w:rsidRDefault="009B4C37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e sure you include</w:t>
            </w:r>
          </w:p>
          <w:p w:rsidR="009B4E72" w:rsidRDefault="009B4E72" w:rsidP="005A3733">
            <w:pPr>
              <w:jc w:val="center"/>
              <w:rPr>
                <w:sz w:val="20"/>
                <w:szCs w:val="20"/>
              </w:rPr>
            </w:pPr>
          </w:p>
          <w:p w:rsidR="009B4E72" w:rsidRDefault="009B4E72" w:rsidP="009B4E72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r House team</w:t>
            </w:r>
          </w:p>
          <w:p w:rsidR="009B4E72" w:rsidRDefault="009B4E72" w:rsidP="009B4E72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r name</w:t>
            </w:r>
          </w:p>
          <w:p w:rsidR="009B4E72" w:rsidRDefault="009B4E72" w:rsidP="009B4E72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ours</w:t>
            </w:r>
          </w:p>
          <w:p w:rsidR="00AB47B2" w:rsidRDefault="00C642FC" w:rsidP="009B4E72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vingston Village</w:t>
            </w:r>
            <w:r w:rsidR="00AB47B2">
              <w:rPr>
                <w:sz w:val="20"/>
                <w:szCs w:val="20"/>
              </w:rPr>
              <w:t xml:space="preserve"> Primary School</w:t>
            </w:r>
          </w:p>
          <w:p w:rsidR="009B4E72" w:rsidRDefault="009B4E72" w:rsidP="009B4E72">
            <w:pPr>
              <w:pStyle w:val="ListParagraph"/>
              <w:numPr>
                <w:ilvl w:val="0"/>
                <w:numId w:val="1"/>
              </w:num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  <w:p w:rsidR="009B4E72" w:rsidRPr="009B4E72" w:rsidRDefault="009B4E72" w:rsidP="009B4E72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989" w:type="dxa"/>
          </w:tcPr>
          <w:p w:rsidR="00A73924" w:rsidRDefault="009B4C37" w:rsidP="005A373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 Daily Challenges</w:t>
            </w:r>
          </w:p>
          <w:p w:rsidR="00635E72" w:rsidRDefault="00635E72" w:rsidP="005A3733">
            <w:pPr>
              <w:jc w:val="center"/>
              <w:rPr>
                <w:b/>
                <w:sz w:val="20"/>
                <w:szCs w:val="20"/>
              </w:rPr>
            </w:pPr>
          </w:p>
          <w:p w:rsidR="00635E72" w:rsidRDefault="00AB47B2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o to the Daily PE Challenges </w:t>
            </w:r>
            <w:r w:rsidR="00C642FC">
              <w:rPr>
                <w:rFonts w:ascii="Helvetica" w:hAnsi="Helvetica"/>
                <w:color w:val="333333"/>
                <w:shd w:val="clear" w:color="auto" w:fill="FFFFFF"/>
              </w:rPr>
              <w:t>Twitter at @WLPENetwork.</w:t>
            </w:r>
          </w:p>
          <w:p w:rsidR="00635E72" w:rsidRDefault="00635E72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many challenges can you do?</w:t>
            </w:r>
          </w:p>
          <w:p w:rsidR="00635E72" w:rsidRDefault="00635E72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did you score?</w:t>
            </w:r>
          </w:p>
          <w:p w:rsidR="00635E72" w:rsidRDefault="00635E72" w:rsidP="005A3733">
            <w:pPr>
              <w:jc w:val="center"/>
              <w:rPr>
                <w:sz w:val="20"/>
                <w:szCs w:val="20"/>
              </w:rPr>
            </w:pPr>
          </w:p>
          <w:p w:rsidR="00635E72" w:rsidRPr="00635E72" w:rsidRDefault="00635E72" w:rsidP="005A373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 you challenge someone in your house to complete them to</w:t>
            </w:r>
            <w:r w:rsidR="009D3084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?</w:t>
            </w:r>
          </w:p>
        </w:tc>
      </w:tr>
    </w:tbl>
    <w:p w:rsidR="0019285B" w:rsidRPr="008E45F4" w:rsidRDefault="0019285B" w:rsidP="005A3733">
      <w:pPr>
        <w:jc w:val="center"/>
        <w:rPr>
          <w:sz w:val="20"/>
          <w:szCs w:val="20"/>
        </w:rPr>
      </w:pPr>
    </w:p>
    <w:p w:rsidR="00A30032" w:rsidRDefault="0019285B" w:rsidP="00A30032">
      <w:pPr>
        <w:jc w:val="center"/>
        <w:rPr>
          <w:b/>
          <w:sz w:val="28"/>
          <w:szCs w:val="28"/>
        </w:rPr>
      </w:pPr>
      <w:r w:rsidRPr="00BE1433">
        <w:rPr>
          <w:b/>
          <w:sz w:val="28"/>
          <w:szCs w:val="28"/>
          <w:highlight w:val="yellow"/>
        </w:rPr>
        <w:t xml:space="preserve">Please make sure you share with us what you are doing either by uploading on Teams or sending </w:t>
      </w:r>
      <w:r w:rsidR="00BE1433" w:rsidRPr="00BE1433">
        <w:rPr>
          <w:b/>
          <w:sz w:val="28"/>
          <w:szCs w:val="28"/>
          <w:highlight w:val="yellow"/>
        </w:rPr>
        <w:t>to your teacher to be shared @LVPSsportandPE and on the blog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80"/>
        <w:gridCol w:w="7508"/>
      </w:tblGrid>
      <w:tr w:rsidR="00BF3E53" w:rsidTr="00BF3E53">
        <w:tc>
          <w:tcPr>
            <w:tcW w:w="7694" w:type="dxa"/>
          </w:tcPr>
          <w:p w:rsidR="00BF3E53" w:rsidRPr="00BF3E53" w:rsidRDefault="00BF3E53" w:rsidP="00BF3E53">
            <w:pPr>
              <w:rPr>
                <w:b/>
                <w:sz w:val="36"/>
                <w:szCs w:val="28"/>
              </w:rPr>
            </w:pPr>
            <w:r w:rsidRPr="00BF3E53">
              <w:rPr>
                <w:b/>
                <w:sz w:val="36"/>
                <w:u w:val="single"/>
              </w:rPr>
              <w:t>Joe Wicks Daily PE Workout</w:t>
            </w:r>
          </w:p>
          <w:p w:rsidR="00BF3E53" w:rsidRDefault="008B3BCF" w:rsidP="00BF3E53">
            <w:pPr>
              <w:rPr>
                <w:rStyle w:val="Hyperlink"/>
                <w:sz w:val="36"/>
              </w:rPr>
            </w:pPr>
            <w:hyperlink r:id="rId11" w:history="1">
              <w:r w:rsidR="00BF3E53" w:rsidRPr="00BF3E53">
                <w:rPr>
                  <w:rStyle w:val="Hyperlink"/>
                  <w:sz w:val="36"/>
                </w:rPr>
                <w:t>https://www.youtube.com/playlist?list=PLyCLoPd4VxBvQafyve889qVcPxYEjdSTl</w:t>
              </w:r>
            </w:hyperlink>
          </w:p>
          <w:p w:rsidR="00BF3E53" w:rsidRPr="00BF3E53" w:rsidRDefault="00BF3E53" w:rsidP="00BF3E53">
            <w:pPr>
              <w:rPr>
                <w:sz w:val="36"/>
              </w:rPr>
            </w:pPr>
          </w:p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r w:rsidRPr="00BF3E53">
              <w:rPr>
                <w:b/>
                <w:sz w:val="36"/>
                <w:u w:val="single"/>
              </w:rPr>
              <w:t>Cosmic Kids Yoga</w:t>
            </w:r>
          </w:p>
          <w:p w:rsidR="00BF3E53" w:rsidRDefault="008B3BCF" w:rsidP="00BF3E53">
            <w:pPr>
              <w:rPr>
                <w:rStyle w:val="Hyperlink"/>
                <w:sz w:val="36"/>
              </w:rPr>
            </w:pPr>
            <w:hyperlink r:id="rId12" w:history="1">
              <w:r w:rsidR="00BF3E53" w:rsidRPr="00BF3E53">
                <w:rPr>
                  <w:rStyle w:val="Hyperlink"/>
                  <w:sz w:val="36"/>
                </w:rPr>
                <w:t>https://www.youtube.com/user/CosmicKidsYoga</w:t>
              </w:r>
            </w:hyperlink>
          </w:p>
          <w:p w:rsidR="00BF3E53" w:rsidRPr="00BF3E53" w:rsidRDefault="00BF3E53" w:rsidP="00BF3E53">
            <w:pPr>
              <w:rPr>
                <w:sz w:val="36"/>
              </w:rPr>
            </w:pPr>
          </w:p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r w:rsidRPr="00BF3E53">
              <w:rPr>
                <w:b/>
                <w:sz w:val="36"/>
                <w:u w:val="single"/>
              </w:rPr>
              <w:t xml:space="preserve">Kidz Bop </w:t>
            </w:r>
          </w:p>
          <w:p w:rsidR="00BF3E53" w:rsidRDefault="008B3BCF" w:rsidP="00BF3E53">
            <w:pPr>
              <w:rPr>
                <w:rStyle w:val="Hyperlink"/>
                <w:sz w:val="36"/>
              </w:rPr>
            </w:pPr>
            <w:hyperlink r:id="rId13" w:history="1">
              <w:r w:rsidR="00BF3E53" w:rsidRPr="00BF3E53">
                <w:rPr>
                  <w:rStyle w:val="Hyperlink"/>
                  <w:sz w:val="36"/>
                </w:rPr>
                <w:t>https://www.youtube.com/user/KidzBopKids/videos</w:t>
              </w:r>
            </w:hyperlink>
          </w:p>
          <w:p w:rsidR="00BF3E53" w:rsidRPr="00BF3E53" w:rsidRDefault="00BF3E53" w:rsidP="00BF3E53">
            <w:pPr>
              <w:rPr>
                <w:sz w:val="36"/>
              </w:rPr>
            </w:pPr>
          </w:p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r w:rsidRPr="00BF3E53">
              <w:rPr>
                <w:b/>
                <w:sz w:val="36"/>
                <w:u w:val="single"/>
              </w:rPr>
              <w:t xml:space="preserve">Oti Mabuse &amp; Marius Lepure Online Dance Class </w:t>
            </w:r>
          </w:p>
          <w:p w:rsidR="00BF3E53" w:rsidRDefault="008B3BCF" w:rsidP="00BF3E53">
            <w:pPr>
              <w:rPr>
                <w:rStyle w:val="Hyperlink"/>
                <w:sz w:val="36"/>
              </w:rPr>
            </w:pPr>
            <w:hyperlink r:id="rId14" w:history="1">
              <w:r w:rsidR="00BF3E53" w:rsidRPr="00BF3E53">
                <w:rPr>
                  <w:rStyle w:val="Hyperlink"/>
                  <w:sz w:val="36"/>
                </w:rPr>
                <w:t>https://www.youtube.com/user/mosetsanagape/videos</w:t>
              </w:r>
            </w:hyperlink>
          </w:p>
          <w:p w:rsidR="00BF3E53" w:rsidRPr="00BF3E53" w:rsidRDefault="00BF3E53" w:rsidP="00BF3E53">
            <w:pPr>
              <w:rPr>
                <w:sz w:val="36"/>
              </w:rPr>
            </w:pPr>
          </w:p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r w:rsidRPr="00BF3E53">
              <w:rPr>
                <w:b/>
                <w:sz w:val="36"/>
                <w:u w:val="single"/>
              </w:rPr>
              <w:t>Zumba Kids on Go Noodle</w:t>
            </w:r>
          </w:p>
          <w:p w:rsidR="00BF3E53" w:rsidRPr="00BF3E53" w:rsidRDefault="008B3BCF" w:rsidP="00BF3E53">
            <w:pPr>
              <w:rPr>
                <w:sz w:val="36"/>
              </w:rPr>
            </w:pPr>
            <w:hyperlink r:id="rId15" w:history="1">
              <w:r w:rsidR="00BF3E53" w:rsidRPr="00BF3E53">
                <w:rPr>
                  <w:rStyle w:val="Hyperlink"/>
                  <w:sz w:val="36"/>
                </w:rPr>
                <w:t>https://app.gonoodle.com/channels/zumba-kids</w:t>
              </w:r>
            </w:hyperlink>
          </w:p>
          <w:p w:rsidR="00BF3E53" w:rsidRPr="00BF3E53" w:rsidRDefault="00BF3E53" w:rsidP="00BF3E53">
            <w:pPr>
              <w:rPr>
                <w:b/>
                <w:sz w:val="36"/>
                <w:szCs w:val="28"/>
              </w:rPr>
            </w:pPr>
          </w:p>
        </w:tc>
        <w:tc>
          <w:tcPr>
            <w:tcW w:w="7694" w:type="dxa"/>
          </w:tcPr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r w:rsidRPr="00BF3E53">
              <w:rPr>
                <w:b/>
                <w:sz w:val="36"/>
                <w:u w:val="single"/>
              </w:rPr>
              <w:t xml:space="preserve">Dance with Maximo on Go Noodle </w:t>
            </w:r>
          </w:p>
          <w:p w:rsidR="00BF3E53" w:rsidRDefault="008B3BCF" w:rsidP="00BF3E53">
            <w:pPr>
              <w:rPr>
                <w:rStyle w:val="Hyperlink"/>
                <w:sz w:val="36"/>
              </w:rPr>
            </w:pPr>
            <w:hyperlink r:id="rId16" w:history="1">
              <w:r w:rsidR="00BF3E53" w:rsidRPr="00BF3E53">
                <w:rPr>
                  <w:rStyle w:val="Hyperlink"/>
                  <w:sz w:val="36"/>
                </w:rPr>
                <w:t>https://app.gonoodle.com/channels/maximo</w:t>
              </w:r>
            </w:hyperlink>
          </w:p>
          <w:p w:rsidR="00BF3E53" w:rsidRPr="00BF3E53" w:rsidRDefault="00BF3E53" w:rsidP="00BF3E53">
            <w:pPr>
              <w:rPr>
                <w:sz w:val="36"/>
              </w:rPr>
            </w:pPr>
          </w:p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r w:rsidRPr="00BF3E53">
              <w:rPr>
                <w:b/>
                <w:sz w:val="36"/>
                <w:u w:val="single"/>
              </w:rPr>
              <w:t>Mindfulness on Go Noodle</w:t>
            </w:r>
          </w:p>
          <w:p w:rsidR="00BF3E53" w:rsidRDefault="008B3BCF" w:rsidP="00BF3E53">
            <w:pPr>
              <w:rPr>
                <w:rStyle w:val="Hyperlink"/>
                <w:sz w:val="36"/>
              </w:rPr>
            </w:pPr>
            <w:hyperlink r:id="rId17" w:history="1">
              <w:r w:rsidR="00BF3E53" w:rsidRPr="00BF3E53">
                <w:rPr>
                  <w:rStyle w:val="Hyperlink"/>
                  <w:sz w:val="36"/>
                </w:rPr>
                <w:t>https://app.gonoodle.com/channels/flow</w:t>
              </w:r>
            </w:hyperlink>
          </w:p>
          <w:p w:rsidR="00BF3E53" w:rsidRPr="00BF3E53" w:rsidRDefault="00BF3E53" w:rsidP="00BF3E53">
            <w:pPr>
              <w:rPr>
                <w:sz w:val="36"/>
              </w:rPr>
            </w:pPr>
          </w:p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r w:rsidRPr="00BF3E53">
              <w:rPr>
                <w:b/>
                <w:sz w:val="36"/>
                <w:u w:val="single"/>
              </w:rPr>
              <w:t xml:space="preserve">Super Movers </w:t>
            </w:r>
          </w:p>
          <w:p w:rsidR="00BF3E53" w:rsidRDefault="008B3BCF" w:rsidP="00BF3E53">
            <w:pPr>
              <w:rPr>
                <w:rStyle w:val="Hyperlink"/>
                <w:sz w:val="36"/>
              </w:rPr>
            </w:pPr>
            <w:hyperlink r:id="rId18" w:history="1">
              <w:r w:rsidR="00BF3E53" w:rsidRPr="00BF3E53">
                <w:rPr>
                  <w:rStyle w:val="Hyperlink"/>
                  <w:sz w:val="36"/>
                </w:rPr>
                <w:t>https://www.bbc.co.uk/teach/supermovers</w:t>
              </w:r>
            </w:hyperlink>
          </w:p>
          <w:p w:rsidR="00BF3E53" w:rsidRPr="00BF3E53" w:rsidRDefault="00BF3E53" w:rsidP="00BF3E53">
            <w:pPr>
              <w:rPr>
                <w:sz w:val="36"/>
              </w:rPr>
            </w:pPr>
          </w:p>
          <w:p w:rsidR="00BF3E53" w:rsidRPr="00BF3E53" w:rsidRDefault="00BF3E53" w:rsidP="00BF3E53">
            <w:pPr>
              <w:rPr>
                <w:b/>
                <w:sz w:val="36"/>
                <w:u w:val="single"/>
              </w:rPr>
            </w:pPr>
            <w:r w:rsidRPr="00BF3E53">
              <w:rPr>
                <w:b/>
                <w:sz w:val="36"/>
                <w:u w:val="single"/>
              </w:rPr>
              <w:t>Jumpstart Jonny</w:t>
            </w:r>
          </w:p>
          <w:p w:rsidR="00BF3E53" w:rsidRDefault="008B3BCF" w:rsidP="00BF3E53">
            <w:pPr>
              <w:rPr>
                <w:rStyle w:val="Hyperlink"/>
                <w:sz w:val="36"/>
              </w:rPr>
            </w:pPr>
            <w:hyperlink r:id="rId19" w:history="1">
              <w:r w:rsidR="00BF3E53" w:rsidRPr="00BF3E53">
                <w:rPr>
                  <w:rStyle w:val="Hyperlink"/>
                  <w:sz w:val="36"/>
                </w:rPr>
                <w:t>https://www.jumpstartjonny.co.uk/home</w:t>
              </w:r>
            </w:hyperlink>
          </w:p>
          <w:p w:rsidR="00BF3E53" w:rsidRPr="00BF3E53" w:rsidRDefault="00BF3E53" w:rsidP="00BF3E53">
            <w:pPr>
              <w:rPr>
                <w:rStyle w:val="Hyperlink"/>
                <w:sz w:val="36"/>
              </w:rPr>
            </w:pPr>
          </w:p>
          <w:p w:rsidR="00BF3E53" w:rsidRPr="00BF3E53" w:rsidRDefault="00BF3E53" w:rsidP="00BF3E53">
            <w:pPr>
              <w:rPr>
                <w:rStyle w:val="Hyperlink"/>
                <w:b/>
                <w:color w:val="auto"/>
                <w:sz w:val="36"/>
              </w:rPr>
            </w:pPr>
            <w:r w:rsidRPr="00BF3E53">
              <w:rPr>
                <w:rStyle w:val="Hyperlink"/>
                <w:b/>
                <w:color w:val="auto"/>
                <w:sz w:val="36"/>
              </w:rPr>
              <w:t>GBX Exercise Class (For Older pupils P5/6+)</w:t>
            </w:r>
          </w:p>
          <w:p w:rsidR="00BF3E53" w:rsidRPr="00BF3E53" w:rsidRDefault="008B3BCF" w:rsidP="00BF3E53">
            <w:pPr>
              <w:rPr>
                <w:rFonts w:ascii="Arial" w:hAnsi="Arial" w:cs="Arial"/>
                <w:noProof/>
                <w:color w:val="4E97CB"/>
                <w:sz w:val="36"/>
                <w:szCs w:val="18"/>
                <w:bdr w:val="none" w:sz="0" w:space="0" w:color="auto" w:frame="1"/>
                <w:lang w:eastAsia="en-GB"/>
              </w:rPr>
            </w:pPr>
            <w:hyperlink r:id="rId20" w:tgtFrame="_blank" w:history="1">
              <w:r w:rsidR="00BF3E53" w:rsidRPr="00BF3E53">
                <w:rPr>
                  <w:rStyle w:val="Hyperlink"/>
                  <w:rFonts w:ascii="Calibri" w:hAnsi="Calibri" w:cs="Calibri"/>
                  <w:sz w:val="36"/>
                  <w:bdr w:val="none" w:sz="0" w:space="0" w:color="auto" w:frame="1"/>
                </w:rPr>
                <w:t>https://www.facebook.com/140123476092919/posts/2539736046131638/</w:t>
              </w:r>
            </w:hyperlink>
            <w:r w:rsidR="00BF3E53" w:rsidRPr="00BF3E53">
              <w:rPr>
                <w:rFonts w:ascii="Calibri" w:hAnsi="Calibri" w:cs="Calibri"/>
                <w:color w:val="0000EE"/>
                <w:sz w:val="36"/>
                <w:u w:val="single"/>
                <w:shd w:val="clear" w:color="auto" w:fill="FFFFFF"/>
              </w:rPr>
              <w:t> </w:t>
            </w:r>
          </w:p>
          <w:p w:rsidR="00BF3E53" w:rsidRPr="00BF3E53" w:rsidRDefault="00BF3E53" w:rsidP="00A30032">
            <w:pPr>
              <w:jc w:val="center"/>
              <w:rPr>
                <w:b/>
                <w:sz w:val="36"/>
                <w:szCs w:val="28"/>
              </w:rPr>
            </w:pPr>
          </w:p>
        </w:tc>
      </w:tr>
    </w:tbl>
    <w:p w:rsidR="00BF3E53" w:rsidRDefault="00BF3E53" w:rsidP="00A30032">
      <w:pPr>
        <w:jc w:val="center"/>
        <w:rPr>
          <w:b/>
          <w:sz w:val="28"/>
          <w:szCs w:val="28"/>
        </w:rPr>
      </w:pPr>
    </w:p>
    <w:p w:rsidR="00A30032" w:rsidRPr="00BF3E53" w:rsidRDefault="00A30032" w:rsidP="00BF3E53">
      <w:pPr>
        <w:rPr>
          <w:b/>
          <w:sz w:val="28"/>
          <w:szCs w:val="28"/>
        </w:rPr>
      </w:pPr>
    </w:p>
    <w:sectPr w:rsidR="00A30032" w:rsidRPr="00BF3E53" w:rsidSect="00BF3E53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3BCF" w:rsidRDefault="008B3BCF" w:rsidP="00FE49DB">
      <w:pPr>
        <w:spacing w:after="0" w:line="240" w:lineRule="auto"/>
      </w:pPr>
      <w:r>
        <w:separator/>
      </w:r>
    </w:p>
  </w:endnote>
  <w:endnote w:type="continuationSeparator" w:id="0">
    <w:p w:rsidR="008B3BCF" w:rsidRDefault="008B3BCF" w:rsidP="00FE49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altName w:val="Times New Roman"/>
    <w:charset w:val="00"/>
    <w:family w:val="auto"/>
    <w:pitch w:val="default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3BCF" w:rsidRDefault="008B3BCF" w:rsidP="00FE49DB">
      <w:pPr>
        <w:spacing w:after="0" w:line="240" w:lineRule="auto"/>
      </w:pPr>
      <w:r>
        <w:separator/>
      </w:r>
    </w:p>
  </w:footnote>
  <w:footnote w:type="continuationSeparator" w:id="0">
    <w:p w:rsidR="008B3BCF" w:rsidRDefault="008B3BCF" w:rsidP="00FE49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372522"/>
    <w:multiLevelType w:val="hybridMultilevel"/>
    <w:tmpl w:val="8300F622"/>
    <w:lvl w:ilvl="0" w:tplc="9DBCA5BA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TU0NTMzNjEwNDBV0lEKTi0uzszPAykwrAUAfxiYcywAAAA="/>
  </w:docVars>
  <w:rsids>
    <w:rsidRoot w:val="005A3733"/>
    <w:rsid w:val="00007CD8"/>
    <w:rsid w:val="00060B6B"/>
    <w:rsid w:val="000A2A66"/>
    <w:rsid w:val="000F364F"/>
    <w:rsid w:val="00160155"/>
    <w:rsid w:val="0019285B"/>
    <w:rsid w:val="001D4571"/>
    <w:rsid w:val="00306444"/>
    <w:rsid w:val="003320E7"/>
    <w:rsid w:val="003764C6"/>
    <w:rsid w:val="00472C64"/>
    <w:rsid w:val="00493069"/>
    <w:rsid w:val="004A1FFD"/>
    <w:rsid w:val="005128BF"/>
    <w:rsid w:val="005A3733"/>
    <w:rsid w:val="00635E72"/>
    <w:rsid w:val="00671B62"/>
    <w:rsid w:val="00786775"/>
    <w:rsid w:val="007C30EE"/>
    <w:rsid w:val="00853E6C"/>
    <w:rsid w:val="008B3BCF"/>
    <w:rsid w:val="008E45F4"/>
    <w:rsid w:val="00956942"/>
    <w:rsid w:val="009B4C37"/>
    <w:rsid w:val="009B4E72"/>
    <w:rsid w:val="009D3084"/>
    <w:rsid w:val="00A22DBC"/>
    <w:rsid w:val="00A30032"/>
    <w:rsid w:val="00A73924"/>
    <w:rsid w:val="00AB47B2"/>
    <w:rsid w:val="00B110D1"/>
    <w:rsid w:val="00BB087D"/>
    <w:rsid w:val="00BC526D"/>
    <w:rsid w:val="00BD5B6E"/>
    <w:rsid w:val="00BE1433"/>
    <w:rsid w:val="00BF3E53"/>
    <w:rsid w:val="00C31247"/>
    <w:rsid w:val="00C550C1"/>
    <w:rsid w:val="00C642FC"/>
    <w:rsid w:val="00C82E9E"/>
    <w:rsid w:val="00CB55ED"/>
    <w:rsid w:val="00D05357"/>
    <w:rsid w:val="00D14EA9"/>
    <w:rsid w:val="00D6224D"/>
    <w:rsid w:val="00E01196"/>
    <w:rsid w:val="00EA59C7"/>
    <w:rsid w:val="00F57290"/>
    <w:rsid w:val="00F94BDF"/>
    <w:rsid w:val="00FE4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7C335E"/>
  <w15:chartTrackingRefBased/>
  <w15:docId w15:val="{4E835DC5-A2B5-4C5A-AE99-049E3743E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37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49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9DB"/>
  </w:style>
  <w:style w:type="paragraph" w:styleId="Footer">
    <w:name w:val="footer"/>
    <w:basedOn w:val="Normal"/>
    <w:link w:val="FooterChar"/>
    <w:uiPriority w:val="99"/>
    <w:unhideWhenUsed/>
    <w:rsid w:val="00FE49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9DB"/>
  </w:style>
  <w:style w:type="character" w:styleId="Hyperlink">
    <w:name w:val="Hyperlink"/>
    <w:basedOn w:val="DefaultParagraphFont"/>
    <w:uiPriority w:val="99"/>
    <w:unhideWhenUsed/>
    <w:rsid w:val="009B4E7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B4E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user/KidzBopKids/videos" TargetMode="External"/><Relationship Id="rId18" Type="http://schemas.openxmlformats.org/officeDocument/2006/relationships/hyperlink" Target="https://www.bbc.co.uk/teach/supermovers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user/CosmicKidsYoga" TargetMode="External"/><Relationship Id="rId17" Type="http://schemas.openxmlformats.org/officeDocument/2006/relationships/hyperlink" Target="https://app.gonoodle.com/channels/flow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pp.gonoodle.com/channels/maximo" TargetMode="External"/><Relationship Id="rId20" Type="http://schemas.openxmlformats.org/officeDocument/2006/relationships/hyperlink" Target="https://www.facebook.com/140123476092919/posts/2539736046131638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playlist?list=PLyCLoPd4VxBvQafyve889qVcPxYEjdST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pp.gonoodle.com/channels/zumba-kids" TargetMode="External"/><Relationship Id="rId10" Type="http://schemas.openxmlformats.org/officeDocument/2006/relationships/hyperlink" Target="https://tinyurl.com/recipepack" TargetMode="External"/><Relationship Id="rId19" Type="http://schemas.openxmlformats.org/officeDocument/2006/relationships/hyperlink" Target="https://www.jumpstartjonny.co.uk/h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ogle.co.uk/url?sa=i&amp;url=https%3A%2F%2Fwww.shutterstock.com%2Fsearch%2Frainbow&amp;psig=AOvVaw2eAmJii8sfeaMg5P_gmpe2&amp;ust=1588095617750000&amp;source=images&amp;cd=vfe&amp;ved=0CAIQjRxqFwoTCOD-uLOTiekCFQAAAAAdAAAAABAD" TargetMode="External"/><Relationship Id="rId14" Type="http://schemas.openxmlformats.org/officeDocument/2006/relationships/hyperlink" Target="https://www.youtube.com/user/mosetsanagape/video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1CABD8-AE6C-4B98-B7A2-D8EEA0295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962</Words>
  <Characters>549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Millar</dc:creator>
  <cp:keywords/>
  <dc:description/>
  <cp:lastModifiedBy>Lesley Fraser</cp:lastModifiedBy>
  <cp:revision>4</cp:revision>
  <dcterms:created xsi:type="dcterms:W3CDTF">2020-06-01T09:16:00Z</dcterms:created>
  <dcterms:modified xsi:type="dcterms:W3CDTF">2020-06-10T09:39:00Z</dcterms:modified>
</cp:coreProperties>
</file>